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9969E8" w14:textId="77777777" w:rsidR="00476E53" w:rsidRPr="00476E53" w:rsidRDefault="00476E53" w:rsidP="00476E53">
      <w:pPr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</w:pPr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>MEDIBEES-</w:t>
      </w:r>
      <w:proofErr w:type="spellStart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>Projekt</w:t>
      </w:r>
      <w:proofErr w:type="spellEnd"/>
    </w:p>
    <w:p w14:paraId="0A80A3F4" w14:textId="77777777" w:rsidR="00476E53" w:rsidRPr="00476E53" w:rsidRDefault="00476E53" w:rsidP="00476E53">
      <w:pPr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</w:pPr>
      <w:proofErr w:type="spellStart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>Genetische</w:t>
      </w:r>
      <w:proofErr w:type="spellEnd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 xml:space="preserve"> </w:t>
      </w:r>
      <w:proofErr w:type="spellStart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>Charakterisierung</w:t>
      </w:r>
      <w:proofErr w:type="spellEnd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 xml:space="preserve"> </w:t>
      </w:r>
      <w:proofErr w:type="spellStart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>der</w:t>
      </w:r>
      <w:proofErr w:type="spellEnd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 xml:space="preserve"> </w:t>
      </w:r>
      <w:proofErr w:type="spellStart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>Unterarten</w:t>
      </w:r>
      <w:proofErr w:type="spellEnd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 xml:space="preserve"> von Apis mellifera </w:t>
      </w:r>
      <w:proofErr w:type="spellStart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>im</w:t>
      </w:r>
      <w:proofErr w:type="spellEnd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 xml:space="preserve"> </w:t>
      </w:r>
      <w:proofErr w:type="spellStart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>Mittelmeerraum</w:t>
      </w:r>
      <w:proofErr w:type="spellEnd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 xml:space="preserve"> und </w:t>
      </w:r>
      <w:proofErr w:type="spellStart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>Aufwertung</w:t>
      </w:r>
      <w:proofErr w:type="spellEnd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 xml:space="preserve"> </w:t>
      </w:r>
      <w:proofErr w:type="spellStart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>des</w:t>
      </w:r>
      <w:proofErr w:type="spellEnd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 xml:space="preserve"> </w:t>
      </w:r>
      <w:proofErr w:type="spellStart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>Honigs</w:t>
      </w:r>
      <w:proofErr w:type="spellEnd"/>
    </w:p>
    <w:p w14:paraId="041E83BD" w14:textId="77777777" w:rsidR="00476E53" w:rsidRPr="00476E53" w:rsidRDefault="00476E53" w:rsidP="00476E53">
      <w:pPr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</w:pPr>
      <w:proofErr w:type="spellStart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>Das</w:t>
      </w:r>
      <w:proofErr w:type="spellEnd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 xml:space="preserve"> </w:t>
      </w:r>
      <w:proofErr w:type="spellStart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>Endziel</w:t>
      </w:r>
      <w:proofErr w:type="spellEnd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 xml:space="preserve"> </w:t>
      </w:r>
      <w:proofErr w:type="spellStart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>des</w:t>
      </w:r>
      <w:proofErr w:type="spellEnd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 xml:space="preserve"> </w:t>
      </w:r>
      <w:proofErr w:type="spellStart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>Projekts</w:t>
      </w:r>
      <w:proofErr w:type="spellEnd"/>
    </w:p>
    <w:p w14:paraId="21B090B3" w14:textId="77777777" w:rsidR="00476E53" w:rsidRPr="00476E53" w:rsidRDefault="00476E53" w:rsidP="00476E53">
      <w:pPr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</w:pPr>
      <w:proofErr w:type="spellStart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>Das</w:t>
      </w:r>
      <w:proofErr w:type="spellEnd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 xml:space="preserve"> </w:t>
      </w:r>
      <w:proofErr w:type="spellStart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>Hauptziel</w:t>
      </w:r>
      <w:proofErr w:type="spellEnd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 xml:space="preserve"> </w:t>
      </w:r>
      <w:proofErr w:type="spellStart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>des</w:t>
      </w:r>
      <w:proofErr w:type="spellEnd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 xml:space="preserve"> </w:t>
      </w:r>
      <w:proofErr w:type="spellStart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>Projekts</w:t>
      </w:r>
      <w:proofErr w:type="spellEnd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 xml:space="preserve"> MEDIBEES </w:t>
      </w:r>
      <w:proofErr w:type="spellStart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>ist</w:t>
      </w:r>
      <w:proofErr w:type="spellEnd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 xml:space="preserve"> die </w:t>
      </w:r>
      <w:proofErr w:type="spellStart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>Aufwertung</w:t>
      </w:r>
      <w:proofErr w:type="spellEnd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 xml:space="preserve"> </w:t>
      </w:r>
      <w:proofErr w:type="spellStart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>lokaler</w:t>
      </w:r>
      <w:proofErr w:type="spellEnd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 xml:space="preserve"> </w:t>
      </w:r>
      <w:proofErr w:type="spellStart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>Honigbienen-Unterarten</w:t>
      </w:r>
      <w:proofErr w:type="spellEnd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 xml:space="preserve">, </w:t>
      </w:r>
      <w:proofErr w:type="spellStart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>ihrer</w:t>
      </w:r>
      <w:proofErr w:type="spellEnd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 xml:space="preserve"> </w:t>
      </w:r>
      <w:proofErr w:type="spellStart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>Produkte</w:t>
      </w:r>
      <w:proofErr w:type="spellEnd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 xml:space="preserve"> und </w:t>
      </w:r>
      <w:proofErr w:type="spellStart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>Nebenprodukte</w:t>
      </w:r>
      <w:proofErr w:type="spellEnd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 xml:space="preserve">. </w:t>
      </w:r>
      <w:proofErr w:type="spellStart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>Zu</w:t>
      </w:r>
      <w:proofErr w:type="spellEnd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 xml:space="preserve"> </w:t>
      </w:r>
      <w:proofErr w:type="spellStart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>diesem</w:t>
      </w:r>
      <w:proofErr w:type="spellEnd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 xml:space="preserve"> </w:t>
      </w:r>
      <w:proofErr w:type="spellStart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>Zweck</w:t>
      </w:r>
      <w:proofErr w:type="spellEnd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 xml:space="preserve"> </w:t>
      </w:r>
      <w:proofErr w:type="spellStart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>arbeitet</w:t>
      </w:r>
      <w:proofErr w:type="spellEnd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 xml:space="preserve"> </w:t>
      </w:r>
      <w:proofErr w:type="spellStart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>das</w:t>
      </w:r>
      <w:proofErr w:type="spellEnd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 xml:space="preserve"> </w:t>
      </w:r>
      <w:proofErr w:type="spellStart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>Konsortium</w:t>
      </w:r>
      <w:proofErr w:type="spellEnd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 xml:space="preserve"> </w:t>
      </w:r>
      <w:proofErr w:type="spellStart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>daran</w:t>
      </w:r>
      <w:proofErr w:type="spellEnd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 xml:space="preserve">, a) </w:t>
      </w:r>
      <w:proofErr w:type="spellStart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>den</w:t>
      </w:r>
      <w:proofErr w:type="spellEnd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 xml:space="preserve"> </w:t>
      </w:r>
      <w:proofErr w:type="spellStart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>genetischen</w:t>
      </w:r>
      <w:proofErr w:type="spellEnd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 xml:space="preserve"> </w:t>
      </w:r>
      <w:proofErr w:type="spellStart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>Hintergrund</w:t>
      </w:r>
      <w:proofErr w:type="spellEnd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 xml:space="preserve"> </w:t>
      </w:r>
      <w:proofErr w:type="spellStart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>der</w:t>
      </w:r>
      <w:proofErr w:type="spellEnd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 xml:space="preserve"> </w:t>
      </w:r>
      <w:proofErr w:type="spellStart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>mediterranen</w:t>
      </w:r>
      <w:proofErr w:type="spellEnd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 xml:space="preserve"> </w:t>
      </w:r>
      <w:proofErr w:type="spellStart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>Bienenunterarten</w:t>
      </w:r>
      <w:proofErr w:type="spellEnd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 xml:space="preserve"> </w:t>
      </w:r>
      <w:proofErr w:type="spellStart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>zu</w:t>
      </w:r>
      <w:proofErr w:type="spellEnd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 xml:space="preserve"> </w:t>
      </w:r>
      <w:proofErr w:type="spellStart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>entschlüsseln</w:t>
      </w:r>
      <w:proofErr w:type="spellEnd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 xml:space="preserve">, b) </w:t>
      </w:r>
      <w:proofErr w:type="spellStart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>ihre</w:t>
      </w:r>
      <w:proofErr w:type="spellEnd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 xml:space="preserve"> </w:t>
      </w:r>
      <w:proofErr w:type="spellStart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>Anpassung</w:t>
      </w:r>
      <w:proofErr w:type="spellEnd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 xml:space="preserve"> an die </w:t>
      </w:r>
      <w:proofErr w:type="spellStart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>mediterranen</w:t>
      </w:r>
      <w:proofErr w:type="spellEnd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 xml:space="preserve"> </w:t>
      </w:r>
      <w:proofErr w:type="spellStart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>Umweltbedingungen</w:t>
      </w:r>
      <w:proofErr w:type="spellEnd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 xml:space="preserve"> </w:t>
      </w:r>
      <w:proofErr w:type="spellStart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>zu</w:t>
      </w:r>
      <w:proofErr w:type="spellEnd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 xml:space="preserve"> </w:t>
      </w:r>
      <w:proofErr w:type="spellStart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>beschreiben</w:t>
      </w:r>
      <w:proofErr w:type="spellEnd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 xml:space="preserve"> und </w:t>
      </w:r>
      <w:proofErr w:type="spellStart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>zu</w:t>
      </w:r>
      <w:proofErr w:type="spellEnd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 xml:space="preserve"> </w:t>
      </w:r>
      <w:proofErr w:type="spellStart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>verstehen</w:t>
      </w:r>
      <w:proofErr w:type="spellEnd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 xml:space="preserve"> und c) </w:t>
      </w:r>
      <w:proofErr w:type="spellStart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>ihre</w:t>
      </w:r>
      <w:proofErr w:type="spellEnd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 xml:space="preserve"> </w:t>
      </w:r>
      <w:proofErr w:type="spellStart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>Widerstandsfähigkeit</w:t>
      </w:r>
      <w:proofErr w:type="spellEnd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 xml:space="preserve"> </w:t>
      </w:r>
      <w:proofErr w:type="spellStart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>gegenüber</w:t>
      </w:r>
      <w:proofErr w:type="spellEnd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 xml:space="preserve"> dem </w:t>
      </w:r>
      <w:proofErr w:type="spellStart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>Klimawandel</w:t>
      </w:r>
      <w:proofErr w:type="spellEnd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 xml:space="preserve"> </w:t>
      </w:r>
      <w:proofErr w:type="spellStart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>zu</w:t>
      </w:r>
      <w:proofErr w:type="spellEnd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 xml:space="preserve"> </w:t>
      </w:r>
      <w:proofErr w:type="spellStart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>ermitteln</w:t>
      </w:r>
      <w:proofErr w:type="spellEnd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>.</w:t>
      </w:r>
    </w:p>
    <w:p w14:paraId="0DABEEDC" w14:textId="77777777" w:rsidR="00476E53" w:rsidRPr="00476E53" w:rsidRDefault="00476E53" w:rsidP="00476E53">
      <w:pPr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</w:pPr>
      <w:proofErr w:type="spellStart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>Das</w:t>
      </w:r>
      <w:proofErr w:type="spellEnd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 xml:space="preserve"> </w:t>
      </w:r>
      <w:proofErr w:type="spellStart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>gewonnene</w:t>
      </w:r>
      <w:proofErr w:type="spellEnd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 xml:space="preserve"> </w:t>
      </w:r>
      <w:proofErr w:type="spellStart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>genetische</w:t>
      </w:r>
      <w:proofErr w:type="spellEnd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 xml:space="preserve"> </w:t>
      </w:r>
      <w:proofErr w:type="spellStart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>Wissen</w:t>
      </w:r>
      <w:proofErr w:type="spellEnd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 xml:space="preserve"> </w:t>
      </w:r>
      <w:proofErr w:type="spellStart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>soll</w:t>
      </w:r>
      <w:proofErr w:type="spellEnd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 xml:space="preserve"> </w:t>
      </w:r>
      <w:proofErr w:type="spellStart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>künftige</w:t>
      </w:r>
      <w:proofErr w:type="spellEnd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 xml:space="preserve"> </w:t>
      </w:r>
      <w:proofErr w:type="spellStart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>lokale</w:t>
      </w:r>
      <w:proofErr w:type="spellEnd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 xml:space="preserve"> </w:t>
      </w:r>
      <w:proofErr w:type="spellStart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>genetische</w:t>
      </w:r>
      <w:proofErr w:type="spellEnd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 xml:space="preserve"> </w:t>
      </w:r>
      <w:proofErr w:type="spellStart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>Züchtungsprogramme</w:t>
      </w:r>
      <w:proofErr w:type="spellEnd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 xml:space="preserve"> </w:t>
      </w:r>
      <w:proofErr w:type="spellStart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>fördern</w:t>
      </w:r>
      <w:proofErr w:type="spellEnd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 xml:space="preserve">, </w:t>
      </w:r>
      <w:proofErr w:type="spellStart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>um</w:t>
      </w:r>
      <w:proofErr w:type="spellEnd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 xml:space="preserve"> die </w:t>
      </w:r>
      <w:proofErr w:type="spellStart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>Widerstandsfähigkeit</w:t>
      </w:r>
      <w:proofErr w:type="spellEnd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 xml:space="preserve"> </w:t>
      </w:r>
      <w:proofErr w:type="spellStart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>gegenüber</w:t>
      </w:r>
      <w:proofErr w:type="spellEnd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 xml:space="preserve"> dem </w:t>
      </w:r>
      <w:proofErr w:type="spellStart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>Klimawandel</w:t>
      </w:r>
      <w:proofErr w:type="spellEnd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 xml:space="preserve"> </w:t>
      </w:r>
      <w:proofErr w:type="spellStart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>zu</w:t>
      </w:r>
      <w:proofErr w:type="spellEnd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 xml:space="preserve"> </w:t>
      </w:r>
      <w:proofErr w:type="spellStart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>erhöhen</w:t>
      </w:r>
      <w:proofErr w:type="spellEnd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 xml:space="preserve">, die </w:t>
      </w:r>
      <w:proofErr w:type="spellStart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>Fähigkeit</w:t>
      </w:r>
      <w:proofErr w:type="spellEnd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 xml:space="preserve"> </w:t>
      </w:r>
      <w:proofErr w:type="spellStart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>der</w:t>
      </w:r>
      <w:proofErr w:type="spellEnd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 xml:space="preserve"> </w:t>
      </w:r>
      <w:proofErr w:type="spellStart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>Imker</w:t>
      </w:r>
      <w:proofErr w:type="spellEnd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 xml:space="preserve"> zur </w:t>
      </w:r>
      <w:proofErr w:type="spellStart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>Bewältigung</w:t>
      </w:r>
      <w:proofErr w:type="spellEnd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 xml:space="preserve"> </w:t>
      </w:r>
      <w:proofErr w:type="spellStart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>klimatischer</w:t>
      </w:r>
      <w:proofErr w:type="spellEnd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 xml:space="preserve"> </w:t>
      </w:r>
      <w:proofErr w:type="spellStart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>Herausforderungen</w:t>
      </w:r>
      <w:proofErr w:type="spellEnd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 xml:space="preserve"> </w:t>
      </w:r>
      <w:proofErr w:type="spellStart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>vorherzusagen</w:t>
      </w:r>
      <w:proofErr w:type="spellEnd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 xml:space="preserve"> und die </w:t>
      </w:r>
      <w:proofErr w:type="spellStart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>Produktion</w:t>
      </w:r>
      <w:proofErr w:type="spellEnd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 xml:space="preserve"> </w:t>
      </w:r>
      <w:proofErr w:type="spellStart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>hochwertiger</w:t>
      </w:r>
      <w:proofErr w:type="spellEnd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 xml:space="preserve"> "</w:t>
      </w:r>
      <w:proofErr w:type="spellStart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>zertifizierter</w:t>
      </w:r>
      <w:proofErr w:type="spellEnd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 xml:space="preserve">" </w:t>
      </w:r>
      <w:proofErr w:type="spellStart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>Bienenköniginnen</w:t>
      </w:r>
      <w:proofErr w:type="spellEnd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 xml:space="preserve"> </w:t>
      </w:r>
      <w:proofErr w:type="spellStart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>zu</w:t>
      </w:r>
      <w:proofErr w:type="spellEnd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 xml:space="preserve"> </w:t>
      </w:r>
      <w:proofErr w:type="spellStart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>fördern</w:t>
      </w:r>
      <w:proofErr w:type="spellEnd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 xml:space="preserve">. </w:t>
      </w:r>
      <w:proofErr w:type="spellStart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>Zu</w:t>
      </w:r>
      <w:proofErr w:type="spellEnd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 xml:space="preserve"> </w:t>
      </w:r>
      <w:proofErr w:type="spellStart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>den</w:t>
      </w:r>
      <w:proofErr w:type="spellEnd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 xml:space="preserve"> </w:t>
      </w:r>
      <w:proofErr w:type="spellStart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>Zielen</w:t>
      </w:r>
      <w:proofErr w:type="spellEnd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 xml:space="preserve"> </w:t>
      </w:r>
      <w:proofErr w:type="spellStart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>des</w:t>
      </w:r>
      <w:proofErr w:type="spellEnd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 xml:space="preserve"> </w:t>
      </w:r>
      <w:proofErr w:type="spellStart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>Projekts</w:t>
      </w:r>
      <w:proofErr w:type="spellEnd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 xml:space="preserve"> </w:t>
      </w:r>
      <w:proofErr w:type="spellStart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>gehört</w:t>
      </w:r>
      <w:proofErr w:type="spellEnd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 xml:space="preserve"> </w:t>
      </w:r>
      <w:proofErr w:type="spellStart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>auch</w:t>
      </w:r>
      <w:proofErr w:type="spellEnd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 xml:space="preserve"> </w:t>
      </w:r>
      <w:proofErr w:type="spellStart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>eine</w:t>
      </w:r>
      <w:proofErr w:type="spellEnd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 xml:space="preserve"> </w:t>
      </w:r>
      <w:proofErr w:type="spellStart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>analytische</w:t>
      </w:r>
      <w:proofErr w:type="spellEnd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 xml:space="preserve"> </w:t>
      </w:r>
      <w:proofErr w:type="spellStart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>Tätigkeit</w:t>
      </w:r>
      <w:proofErr w:type="spellEnd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 xml:space="preserve"> (</w:t>
      </w:r>
      <w:proofErr w:type="spellStart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>chemische</w:t>
      </w:r>
      <w:proofErr w:type="spellEnd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 xml:space="preserve">, </w:t>
      </w:r>
      <w:proofErr w:type="spellStart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>pollenanalytische</w:t>
      </w:r>
      <w:proofErr w:type="spellEnd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 xml:space="preserve"> und </w:t>
      </w:r>
      <w:proofErr w:type="spellStart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>genetische</w:t>
      </w:r>
      <w:proofErr w:type="spellEnd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 xml:space="preserve"> </w:t>
      </w:r>
      <w:proofErr w:type="spellStart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>Analysen</w:t>
      </w:r>
      <w:proofErr w:type="spellEnd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 xml:space="preserve">) zur </w:t>
      </w:r>
      <w:proofErr w:type="spellStart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>Bewertung</w:t>
      </w:r>
      <w:proofErr w:type="spellEnd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 xml:space="preserve"> </w:t>
      </w:r>
      <w:proofErr w:type="spellStart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>des</w:t>
      </w:r>
      <w:proofErr w:type="spellEnd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 xml:space="preserve"> </w:t>
      </w:r>
      <w:proofErr w:type="spellStart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>Honigs</w:t>
      </w:r>
      <w:proofErr w:type="spellEnd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 xml:space="preserve">, </w:t>
      </w:r>
      <w:proofErr w:type="spellStart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>der</w:t>
      </w:r>
      <w:proofErr w:type="spellEnd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 xml:space="preserve"> in </w:t>
      </w:r>
      <w:proofErr w:type="spellStart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>verschiedenen</w:t>
      </w:r>
      <w:proofErr w:type="spellEnd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 xml:space="preserve"> </w:t>
      </w:r>
      <w:proofErr w:type="spellStart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>Gebieten</w:t>
      </w:r>
      <w:proofErr w:type="spellEnd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 xml:space="preserve"> und von </w:t>
      </w:r>
      <w:proofErr w:type="spellStart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>den</w:t>
      </w:r>
      <w:proofErr w:type="spellEnd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 xml:space="preserve"> </w:t>
      </w:r>
      <w:proofErr w:type="spellStart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>beiden</w:t>
      </w:r>
      <w:proofErr w:type="spellEnd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 xml:space="preserve"> in </w:t>
      </w:r>
      <w:proofErr w:type="spellStart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>Italien</w:t>
      </w:r>
      <w:proofErr w:type="spellEnd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 xml:space="preserve"> </w:t>
      </w:r>
      <w:proofErr w:type="spellStart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>am</w:t>
      </w:r>
      <w:proofErr w:type="spellEnd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 xml:space="preserve"> </w:t>
      </w:r>
      <w:proofErr w:type="spellStart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>weitesten</w:t>
      </w:r>
      <w:proofErr w:type="spellEnd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 xml:space="preserve"> </w:t>
      </w:r>
      <w:proofErr w:type="spellStart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>verbreiteten</w:t>
      </w:r>
      <w:proofErr w:type="spellEnd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 xml:space="preserve"> </w:t>
      </w:r>
      <w:proofErr w:type="spellStart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>Unterarten</w:t>
      </w:r>
      <w:proofErr w:type="spellEnd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 xml:space="preserve"> (Apis mellifera ligustica und Apis mellifera sicula) </w:t>
      </w:r>
      <w:proofErr w:type="spellStart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>produziert</w:t>
      </w:r>
      <w:proofErr w:type="spellEnd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 xml:space="preserve"> </w:t>
      </w:r>
      <w:proofErr w:type="spellStart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>wird</w:t>
      </w:r>
      <w:proofErr w:type="spellEnd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 xml:space="preserve">, </w:t>
      </w:r>
      <w:proofErr w:type="spellStart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>um</w:t>
      </w:r>
      <w:proofErr w:type="spellEnd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 xml:space="preserve"> die </w:t>
      </w:r>
      <w:proofErr w:type="spellStart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>Kenntnisse</w:t>
      </w:r>
      <w:proofErr w:type="spellEnd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 xml:space="preserve"> </w:t>
      </w:r>
      <w:proofErr w:type="spellStart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>über</w:t>
      </w:r>
      <w:proofErr w:type="spellEnd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 xml:space="preserve"> </w:t>
      </w:r>
      <w:proofErr w:type="spellStart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>das</w:t>
      </w:r>
      <w:proofErr w:type="spellEnd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 xml:space="preserve"> </w:t>
      </w:r>
      <w:proofErr w:type="spellStart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>Produkt</w:t>
      </w:r>
      <w:proofErr w:type="spellEnd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 xml:space="preserve"> </w:t>
      </w:r>
      <w:proofErr w:type="spellStart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>im</w:t>
      </w:r>
      <w:proofErr w:type="spellEnd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 xml:space="preserve"> </w:t>
      </w:r>
      <w:proofErr w:type="spellStart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>Allgemeinen</w:t>
      </w:r>
      <w:proofErr w:type="spellEnd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 xml:space="preserve"> </w:t>
      </w:r>
      <w:proofErr w:type="spellStart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>zu</w:t>
      </w:r>
      <w:proofErr w:type="spellEnd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 xml:space="preserve"> </w:t>
      </w:r>
      <w:proofErr w:type="spellStart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>verbessern</w:t>
      </w:r>
      <w:proofErr w:type="spellEnd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 xml:space="preserve"> und </w:t>
      </w:r>
      <w:proofErr w:type="spellStart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>eine</w:t>
      </w:r>
      <w:proofErr w:type="spellEnd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 xml:space="preserve"> </w:t>
      </w:r>
      <w:proofErr w:type="spellStart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>Technik</w:t>
      </w:r>
      <w:proofErr w:type="spellEnd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 xml:space="preserve"> </w:t>
      </w:r>
      <w:proofErr w:type="spellStart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>zu</w:t>
      </w:r>
      <w:proofErr w:type="spellEnd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 xml:space="preserve"> </w:t>
      </w:r>
      <w:proofErr w:type="spellStart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>entwickeln</w:t>
      </w:r>
      <w:proofErr w:type="spellEnd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 xml:space="preserve">, die es </w:t>
      </w:r>
      <w:proofErr w:type="spellStart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>ermöglicht</w:t>
      </w:r>
      <w:proofErr w:type="spellEnd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 xml:space="preserve">, die </w:t>
      </w:r>
      <w:proofErr w:type="spellStart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>Unterarten</w:t>
      </w:r>
      <w:proofErr w:type="spellEnd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 xml:space="preserve"> </w:t>
      </w:r>
      <w:proofErr w:type="spellStart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>zu</w:t>
      </w:r>
      <w:proofErr w:type="spellEnd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 xml:space="preserve"> </w:t>
      </w:r>
      <w:proofErr w:type="spellStart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>identifizieren</w:t>
      </w:r>
      <w:proofErr w:type="spellEnd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 xml:space="preserve">, die </w:t>
      </w:r>
      <w:proofErr w:type="spellStart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>zu</w:t>
      </w:r>
      <w:proofErr w:type="spellEnd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 xml:space="preserve"> </w:t>
      </w:r>
      <w:proofErr w:type="spellStart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>seiner</w:t>
      </w:r>
      <w:proofErr w:type="spellEnd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 xml:space="preserve"> </w:t>
      </w:r>
      <w:proofErr w:type="spellStart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>Produktion</w:t>
      </w:r>
      <w:proofErr w:type="spellEnd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 xml:space="preserve"> </w:t>
      </w:r>
      <w:proofErr w:type="spellStart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>beigetragen</w:t>
      </w:r>
      <w:proofErr w:type="spellEnd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 xml:space="preserve"> </w:t>
      </w:r>
      <w:proofErr w:type="spellStart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>haben</w:t>
      </w:r>
      <w:proofErr w:type="spellEnd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 xml:space="preserve"> (</w:t>
      </w:r>
      <w:proofErr w:type="spellStart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>Metabarcoding</w:t>
      </w:r>
      <w:proofErr w:type="spellEnd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 xml:space="preserve">). </w:t>
      </w:r>
      <w:proofErr w:type="spellStart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>Auf</w:t>
      </w:r>
      <w:proofErr w:type="spellEnd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 xml:space="preserve"> </w:t>
      </w:r>
      <w:proofErr w:type="spellStart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>diese</w:t>
      </w:r>
      <w:proofErr w:type="spellEnd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 xml:space="preserve"> </w:t>
      </w:r>
      <w:proofErr w:type="spellStart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>Weise</w:t>
      </w:r>
      <w:proofErr w:type="spellEnd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 xml:space="preserve"> </w:t>
      </w:r>
      <w:proofErr w:type="spellStart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>soll</w:t>
      </w:r>
      <w:proofErr w:type="spellEnd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 xml:space="preserve"> </w:t>
      </w:r>
      <w:proofErr w:type="spellStart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>der</w:t>
      </w:r>
      <w:proofErr w:type="spellEnd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 xml:space="preserve"> </w:t>
      </w:r>
      <w:proofErr w:type="spellStart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>Verbrauch</w:t>
      </w:r>
      <w:proofErr w:type="spellEnd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 xml:space="preserve"> von </w:t>
      </w:r>
      <w:proofErr w:type="spellStart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>lokalem</w:t>
      </w:r>
      <w:proofErr w:type="spellEnd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 xml:space="preserve"> </w:t>
      </w:r>
      <w:proofErr w:type="spellStart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>Honig</w:t>
      </w:r>
      <w:proofErr w:type="spellEnd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 xml:space="preserve"> </w:t>
      </w:r>
      <w:proofErr w:type="spellStart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>aufgewertet</w:t>
      </w:r>
      <w:proofErr w:type="spellEnd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 xml:space="preserve"> und </w:t>
      </w:r>
      <w:proofErr w:type="spellStart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>gefördert</w:t>
      </w:r>
      <w:proofErr w:type="spellEnd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 xml:space="preserve"> </w:t>
      </w:r>
      <w:proofErr w:type="spellStart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>werden</w:t>
      </w:r>
      <w:proofErr w:type="spellEnd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 xml:space="preserve">, </w:t>
      </w:r>
      <w:proofErr w:type="spellStart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>wobei</w:t>
      </w:r>
      <w:proofErr w:type="spellEnd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 xml:space="preserve"> </w:t>
      </w:r>
      <w:proofErr w:type="spellStart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>auch</w:t>
      </w:r>
      <w:proofErr w:type="spellEnd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 xml:space="preserve"> </w:t>
      </w:r>
      <w:proofErr w:type="spellStart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>das</w:t>
      </w:r>
      <w:proofErr w:type="spellEnd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 xml:space="preserve"> </w:t>
      </w:r>
      <w:proofErr w:type="spellStart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>Wohlbefinden</w:t>
      </w:r>
      <w:proofErr w:type="spellEnd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 xml:space="preserve"> </w:t>
      </w:r>
      <w:proofErr w:type="spellStart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>der</w:t>
      </w:r>
      <w:proofErr w:type="spellEnd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 xml:space="preserve"> </w:t>
      </w:r>
      <w:proofErr w:type="spellStart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>Verbraucher</w:t>
      </w:r>
      <w:proofErr w:type="spellEnd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 xml:space="preserve"> </w:t>
      </w:r>
      <w:proofErr w:type="spellStart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>eines</w:t>
      </w:r>
      <w:proofErr w:type="spellEnd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 xml:space="preserve"> </w:t>
      </w:r>
      <w:proofErr w:type="spellStart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>garantiert</w:t>
      </w:r>
      <w:proofErr w:type="spellEnd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 xml:space="preserve"> </w:t>
      </w:r>
      <w:proofErr w:type="spellStart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>unverfälschten</w:t>
      </w:r>
      <w:proofErr w:type="spellEnd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 xml:space="preserve"> </w:t>
      </w:r>
      <w:proofErr w:type="spellStart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>Erzeugnisses</w:t>
      </w:r>
      <w:proofErr w:type="spellEnd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 xml:space="preserve"> </w:t>
      </w:r>
      <w:proofErr w:type="spellStart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>gefördert</w:t>
      </w:r>
      <w:proofErr w:type="spellEnd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 xml:space="preserve"> </w:t>
      </w:r>
      <w:proofErr w:type="spellStart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>werden</w:t>
      </w:r>
      <w:proofErr w:type="spellEnd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 xml:space="preserve"> </w:t>
      </w:r>
      <w:proofErr w:type="spellStart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>soll</w:t>
      </w:r>
      <w:proofErr w:type="spellEnd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>.</w:t>
      </w:r>
    </w:p>
    <w:p w14:paraId="17F71A82" w14:textId="77777777" w:rsidR="00476E53" w:rsidRPr="00476E53" w:rsidRDefault="00476E53" w:rsidP="00476E53">
      <w:pPr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</w:pPr>
      <w:proofErr w:type="spellStart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>Entwurf</w:t>
      </w:r>
      <w:proofErr w:type="spellEnd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 xml:space="preserve"> </w:t>
      </w:r>
      <w:proofErr w:type="spellStart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>des</w:t>
      </w:r>
      <w:proofErr w:type="spellEnd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 xml:space="preserve"> </w:t>
      </w:r>
      <w:proofErr w:type="spellStart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>Probenahmeplans</w:t>
      </w:r>
      <w:proofErr w:type="spellEnd"/>
    </w:p>
    <w:p w14:paraId="7DC0A39F" w14:textId="77777777" w:rsidR="00476E53" w:rsidRPr="00476E53" w:rsidRDefault="00476E53" w:rsidP="00476E53">
      <w:pPr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</w:pPr>
      <w:proofErr w:type="spellStart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>Sie</w:t>
      </w:r>
      <w:proofErr w:type="spellEnd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 xml:space="preserve"> </w:t>
      </w:r>
      <w:proofErr w:type="spellStart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>können</w:t>
      </w:r>
      <w:proofErr w:type="spellEnd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 xml:space="preserve"> </w:t>
      </w:r>
      <w:proofErr w:type="spellStart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>zu</w:t>
      </w:r>
      <w:proofErr w:type="spellEnd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 xml:space="preserve"> </w:t>
      </w:r>
      <w:proofErr w:type="spellStart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>diesem</w:t>
      </w:r>
      <w:proofErr w:type="spellEnd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 xml:space="preserve"> </w:t>
      </w:r>
      <w:proofErr w:type="spellStart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>Projekt</w:t>
      </w:r>
      <w:proofErr w:type="spellEnd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 xml:space="preserve"> </w:t>
      </w:r>
      <w:proofErr w:type="spellStart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>beitragen</w:t>
      </w:r>
      <w:proofErr w:type="spellEnd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 xml:space="preserve">, </w:t>
      </w:r>
      <w:proofErr w:type="spellStart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>indem</w:t>
      </w:r>
      <w:proofErr w:type="spellEnd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 xml:space="preserve"> </w:t>
      </w:r>
      <w:proofErr w:type="spellStart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>Sie</w:t>
      </w:r>
      <w:proofErr w:type="spellEnd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 xml:space="preserve"> 1,5 kg </w:t>
      </w:r>
      <w:proofErr w:type="spellStart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>Honig</w:t>
      </w:r>
      <w:proofErr w:type="spellEnd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 xml:space="preserve"> (</w:t>
      </w:r>
      <w:proofErr w:type="spellStart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>oder</w:t>
      </w:r>
      <w:proofErr w:type="spellEnd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 xml:space="preserve"> 500 g, </w:t>
      </w:r>
      <w:proofErr w:type="spellStart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>wenn</w:t>
      </w:r>
      <w:proofErr w:type="spellEnd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 xml:space="preserve"> </w:t>
      </w:r>
      <w:proofErr w:type="spellStart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>Sie</w:t>
      </w:r>
      <w:proofErr w:type="spellEnd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 xml:space="preserve"> </w:t>
      </w:r>
      <w:proofErr w:type="spellStart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>auf</w:t>
      </w:r>
      <w:proofErr w:type="spellEnd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 xml:space="preserve"> </w:t>
      </w:r>
      <w:proofErr w:type="spellStart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>eine</w:t>
      </w:r>
      <w:proofErr w:type="spellEnd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 xml:space="preserve"> </w:t>
      </w:r>
      <w:proofErr w:type="spellStart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>sensorische</w:t>
      </w:r>
      <w:proofErr w:type="spellEnd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 xml:space="preserve"> </w:t>
      </w:r>
      <w:proofErr w:type="spellStart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>Analyse</w:t>
      </w:r>
      <w:proofErr w:type="spellEnd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 xml:space="preserve"> </w:t>
      </w:r>
      <w:proofErr w:type="spellStart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>verzichten</w:t>
      </w:r>
      <w:proofErr w:type="spellEnd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 xml:space="preserve">) </w:t>
      </w:r>
      <w:proofErr w:type="spellStart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>aus</w:t>
      </w:r>
      <w:proofErr w:type="spellEnd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 xml:space="preserve"> </w:t>
      </w:r>
      <w:proofErr w:type="spellStart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>den</w:t>
      </w:r>
      <w:proofErr w:type="spellEnd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 xml:space="preserve"> </w:t>
      </w:r>
      <w:proofErr w:type="spellStart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>repräsentativsten</w:t>
      </w:r>
      <w:proofErr w:type="spellEnd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 xml:space="preserve"> </w:t>
      </w:r>
      <w:proofErr w:type="spellStart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>Ihrer</w:t>
      </w:r>
      <w:proofErr w:type="spellEnd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 xml:space="preserve"> </w:t>
      </w:r>
      <w:proofErr w:type="spellStart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>Produktionen</w:t>
      </w:r>
      <w:proofErr w:type="spellEnd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 xml:space="preserve"> </w:t>
      </w:r>
      <w:proofErr w:type="spellStart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>liefern</w:t>
      </w:r>
      <w:proofErr w:type="spellEnd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 xml:space="preserve">. An </w:t>
      </w:r>
      <w:proofErr w:type="spellStart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>den</w:t>
      </w:r>
      <w:proofErr w:type="spellEnd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 xml:space="preserve"> </w:t>
      </w:r>
      <w:proofErr w:type="spellStart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>gesammelten</w:t>
      </w:r>
      <w:proofErr w:type="spellEnd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 xml:space="preserve"> </w:t>
      </w:r>
      <w:proofErr w:type="spellStart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>Proben</w:t>
      </w:r>
      <w:proofErr w:type="spellEnd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 xml:space="preserve"> </w:t>
      </w:r>
      <w:proofErr w:type="spellStart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>werden</w:t>
      </w:r>
      <w:proofErr w:type="spellEnd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 xml:space="preserve"> </w:t>
      </w:r>
      <w:proofErr w:type="spellStart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>chemische</w:t>
      </w:r>
      <w:proofErr w:type="spellEnd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 xml:space="preserve"> (</w:t>
      </w:r>
      <w:proofErr w:type="spellStart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>einschließlich</w:t>
      </w:r>
      <w:proofErr w:type="spellEnd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 xml:space="preserve"> </w:t>
      </w:r>
      <w:proofErr w:type="spellStart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>antioxidativer</w:t>
      </w:r>
      <w:proofErr w:type="spellEnd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 xml:space="preserve"> </w:t>
      </w:r>
      <w:proofErr w:type="spellStart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>Bestandteile</w:t>
      </w:r>
      <w:proofErr w:type="spellEnd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 xml:space="preserve">), </w:t>
      </w:r>
      <w:proofErr w:type="spellStart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>melissopalinologische</w:t>
      </w:r>
      <w:proofErr w:type="spellEnd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 xml:space="preserve">, </w:t>
      </w:r>
      <w:proofErr w:type="spellStart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>genetische</w:t>
      </w:r>
      <w:proofErr w:type="spellEnd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 xml:space="preserve"> (</w:t>
      </w:r>
      <w:proofErr w:type="spellStart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>Metabarcoding</w:t>
      </w:r>
      <w:proofErr w:type="spellEnd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 xml:space="preserve">) und </w:t>
      </w:r>
      <w:proofErr w:type="spellStart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>sensorische</w:t>
      </w:r>
      <w:proofErr w:type="spellEnd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 xml:space="preserve"> </w:t>
      </w:r>
      <w:proofErr w:type="spellStart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>Analysen</w:t>
      </w:r>
      <w:proofErr w:type="spellEnd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 xml:space="preserve"> </w:t>
      </w:r>
      <w:proofErr w:type="spellStart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>durchgeführt</w:t>
      </w:r>
      <w:proofErr w:type="spellEnd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 xml:space="preserve">. </w:t>
      </w:r>
      <w:proofErr w:type="spellStart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>Leider</w:t>
      </w:r>
      <w:proofErr w:type="spellEnd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 xml:space="preserve"> </w:t>
      </w:r>
      <w:proofErr w:type="spellStart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>haben</w:t>
      </w:r>
      <w:proofErr w:type="spellEnd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 xml:space="preserve"> </w:t>
      </w:r>
      <w:proofErr w:type="spellStart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>wir</w:t>
      </w:r>
      <w:proofErr w:type="spellEnd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 xml:space="preserve"> </w:t>
      </w:r>
      <w:proofErr w:type="spellStart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>nicht</w:t>
      </w:r>
      <w:proofErr w:type="spellEnd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 xml:space="preserve"> </w:t>
      </w:r>
      <w:proofErr w:type="spellStart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>genügend</w:t>
      </w:r>
      <w:proofErr w:type="spellEnd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 xml:space="preserve"> </w:t>
      </w:r>
      <w:proofErr w:type="spellStart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>Mittel</w:t>
      </w:r>
      <w:proofErr w:type="spellEnd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 xml:space="preserve">, </w:t>
      </w:r>
      <w:proofErr w:type="spellStart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>um</w:t>
      </w:r>
      <w:proofErr w:type="spellEnd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 xml:space="preserve"> </w:t>
      </w:r>
      <w:proofErr w:type="spellStart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>den</w:t>
      </w:r>
      <w:proofErr w:type="spellEnd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 xml:space="preserve"> </w:t>
      </w:r>
      <w:proofErr w:type="spellStart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>Honig</w:t>
      </w:r>
      <w:proofErr w:type="spellEnd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 xml:space="preserve"> </w:t>
      </w:r>
      <w:proofErr w:type="spellStart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>zu</w:t>
      </w:r>
      <w:proofErr w:type="spellEnd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 xml:space="preserve"> </w:t>
      </w:r>
      <w:proofErr w:type="spellStart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>kaufen</w:t>
      </w:r>
      <w:proofErr w:type="spellEnd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 xml:space="preserve">, </w:t>
      </w:r>
      <w:proofErr w:type="spellStart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>als</w:t>
      </w:r>
      <w:proofErr w:type="spellEnd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 xml:space="preserve"> </w:t>
      </w:r>
      <w:proofErr w:type="spellStart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>Gegenleistung</w:t>
      </w:r>
      <w:proofErr w:type="spellEnd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 xml:space="preserve"> </w:t>
      </w:r>
      <w:proofErr w:type="spellStart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>erhalten</w:t>
      </w:r>
      <w:proofErr w:type="spellEnd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 xml:space="preserve"> </w:t>
      </w:r>
      <w:proofErr w:type="spellStart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>Sie</w:t>
      </w:r>
      <w:proofErr w:type="spellEnd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 xml:space="preserve"> </w:t>
      </w:r>
      <w:proofErr w:type="spellStart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>Analyseergebnisse</w:t>
      </w:r>
      <w:proofErr w:type="spellEnd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 xml:space="preserve">. Die </w:t>
      </w:r>
      <w:proofErr w:type="spellStart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>Ergebnisse</w:t>
      </w:r>
      <w:proofErr w:type="spellEnd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 xml:space="preserve"> </w:t>
      </w:r>
      <w:proofErr w:type="spellStart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>der</w:t>
      </w:r>
      <w:proofErr w:type="spellEnd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 xml:space="preserve"> </w:t>
      </w:r>
      <w:proofErr w:type="spellStart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>Analysen</w:t>
      </w:r>
      <w:proofErr w:type="spellEnd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 xml:space="preserve"> </w:t>
      </w:r>
      <w:proofErr w:type="spellStart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>werden</w:t>
      </w:r>
      <w:proofErr w:type="spellEnd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 xml:space="preserve"> </w:t>
      </w:r>
      <w:proofErr w:type="spellStart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>einige</w:t>
      </w:r>
      <w:proofErr w:type="spellEnd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 xml:space="preserve"> Zeit in </w:t>
      </w:r>
      <w:proofErr w:type="spellStart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>Anspruch</w:t>
      </w:r>
      <w:proofErr w:type="spellEnd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 xml:space="preserve"> </w:t>
      </w:r>
      <w:proofErr w:type="spellStart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lastRenderedPageBreak/>
        <w:t>nehmen</w:t>
      </w:r>
      <w:proofErr w:type="spellEnd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 xml:space="preserve">, da </w:t>
      </w:r>
      <w:proofErr w:type="spellStart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>einige</w:t>
      </w:r>
      <w:proofErr w:type="spellEnd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 xml:space="preserve"> </w:t>
      </w:r>
      <w:proofErr w:type="spellStart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>Verfahren</w:t>
      </w:r>
      <w:proofErr w:type="spellEnd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 xml:space="preserve"> </w:t>
      </w:r>
      <w:proofErr w:type="spellStart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>noch</w:t>
      </w:r>
      <w:proofErr w:type="spellEnd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 xml:space="preserve"> </w:t>
      </w:r>
      <w:proofErr w:type="spellStart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>verfeinert</w:t>
      </w:r>
      <w:proofErr w:type="spellEnd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 xml:space="preserve"> </w:t>
      </w:r>
      <w:proofErr w:type="spellStart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>werden</w:t>
      </w:r>
      <w:proofErr w:type="spellEnd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 xml:space="preserve"> </w:t>
      </w:r>
      <w:proofErr w:type="spellStart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>müssen</w:t>
      </w:r>
      <w:proofErr w:type="spellEnd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 xml:space="preserve">. </w:t>
      </w:r>
      <w:proofErr w:type="spellStart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>Ihr</w:t>
      </w:r>
      <w:proofErr w:type="spellEnd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 xml:space="preserve"> </w:t>
      </w:r>
      <w:proofErr w:type="spellStart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>Produkt</w:t>
      </w:r>
      <w:proofErr w:type="spellEnd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 xml:space="preserve"> </w:t>
      </w:r>
      <w:proofErr w:type="spellStart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>wird</w:t>
      </w:r>
      <w:proofErr w:type="spellEnd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 xml:space="preserve"> </w:t>
      </w:r>
      <w:proofErr w:type="spellStart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>auch</w:t>
      </w:r>
      <w:proofErr w:type="spellEnd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 xml:space="preserve"> bei </w:t>
      </w:r>
      <w:proofErr w:type="spellStart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>öffentlichen</w:t>
      </w:r>
      <w:proofErr w:type="spellEnd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 xml:space="preserve"> </w:t>
      </w:r>
      <w:proofErr w:type="spellStart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>Veranstaltungen</w:t>
      </w:r>
      <w:proofErr w:type="spellEnd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 xml:space="preserve"> </w:t>
      </w:r>
      <w:proofErr w:type="spellStart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>eingesetzt</w:t>
      </w:r>
      <w:proofErr w:type="spellEnd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 xml:space="preserve">, </w:t>
      </w:r>
      <w:proofErr w:type="spellStart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>um</w:t>
      </w:r>
      <w:proofErr w:type="spellEnd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 xml:space="preserve"> </w:t>
      </w:r>
      <w:proofErr w:type="spellStart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>für</w:t>
      </w:r>
      <w:proofErr w:type="spellEnd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 xml:space="preserve"> </w:t>
      </w:r>
      <w:proofErr w:type="spellStart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>Honig</w:t>
      </w:r>
      <w:proofErr w:type="spellEnd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 xml:space="preserve"> </w:t>
      </w:r>
      <w:proofErr w:type="spellStart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>zu</w:t>
      </w:r>
      <w:proofErr w:type="spellEnd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 xml:space="preserve"> </w:t>
      </w:r>
      <w:proofErr w:type="spellStart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>werben</w:t>
      </w:r>
      <w:proofErr w:type="spellEnd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>.</w:t>
      </w:r>
    </w:p>
    <w:p w14:paraId="62520604" w14:textId="77777777" w:rsidR="00476E53" w:rsidRPr="00476E53" w:rsidRDefault="00476E53" w:rsidP="00476E53">
      <w:pPr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</w:pPr>
      <w:proofErr w:type="spellStart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>Einzelheiten</w:t>
      </w:r>
      <w:proofErr w:type="spellEnd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 xml:space="preserve"> </w:t>
      </w:r>
      <w:proofErr w:type="spellStart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>der</w:t>
      </w:r>
      <w:proofErr w:type="spellEnd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 xml:space="preserve"> </w:t>
      </w:r>
      <w:proofErr w:type="spellStart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>Probenahme</w:t>
      </w:r>
      <w:proofErr w:type="spellEnd"/>
    </w:p>
    <w:p w14:paraId="7FBDC002" w14:textId="77777777" w:rsidR="00476E53" w:rsidRPr="00476E53" w:rsidRDefault="00476E53" w:rsidP="00476E53">
      <w:pPr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</w:pPr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 xml:space="preserve">Die </w:t>
      </w:r>
      <w:proofErr w:type="spellStart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>folgenden</w:t>
      </w:r>
      <w:proofErr w:type="spellEnd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 xml:space="preserve"> </w:t>
      </w:r>
      <w:proofErr w:type="spellStart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>Kriterien</w:t>
      </w:r>
      <w:proofErr w:type="spellEnd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 xml:space="preserve"> </w:t>
      </w:r>
      <w:proofErr w:type="spellStart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>müssen</w:t>
      </w:r>
      <w:proofErr w:type="spellEnd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 xml:space="preserve"> </w:t>
      </w:r>
      <w:proofErr w:type="spellStart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>erfüllt</w:t>
      </w:r>
      <w:proofErr w:type="spellEnd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 xml:space="preserve"> </w:t>
      </w:r>
      <w:proofErr w:type="spellStart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>sein</w:t>
      </w:r>
      <w:proofErr w:type="spellEnd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>:</w:t>
      </w:r>
    </w:p>
    <w:p w14:paraId="2D7C16E5" w14:textId="77777777" w:rsidR="00476E53" w:rsidRPr="00476E53" w:rsidRDefault="00476E53" w:rsidP="00476E53">
      <w:pPr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</w:pPr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 xml:space="preserve">1. Die </w:t>
      </w:r>
      <w:proofErr w:type="spellStart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>Erzeugung</w:t>
      </w:r>
      <w:proofErr w:type="spellEnd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 xml:space="preserve"> </w:t>
      </w:r>
      <w:proofErr w:type="spellStart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>muss</w:t>
      </w:r>
      <w:proofErr w:type="spellEnd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 xml:space="preserve"> </w:t>
      </w:r>
      <w:proofErr w:type="spellStart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>vorzugsweise</w:t>
      </w:r>
      <w:proofErr w:type="spellEnd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 xml:space="preserve"> </w:t>
      </w:r>
      <w:proofErr w:type="spellStart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>aus</w:t>
      </w:r>
      <w:proofErr w:type="spellEnd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 xml:space="preserve"> </w:t>
      </w:r>
      <w:proofErr w:type="spellStart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>Bienenstöcken</w:t>
      </w:r>
      <w:proofErr w:type="spellEnd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 xml:space="preserve"> </w:t>
      </w:r>
      <w:proofErr w:type="spellStart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>stammen</w:t>
      </w:r>
      <w:proofErr w:type="spellEnd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 xml:space="preserve">, die </w:t>
      </w:r>
      <w:proofErr w:type="spellStart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>für</w:t>
      </w:r>
      <w:proofErr w:type="spellEnd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 xml:space="preserve"> </w:t>
      </w:r>
      <w:proofErr w:type="spellStart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>den</w:t>
      </w:r>
      <w:proofErr w:type="spellEnd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 xml:space="preserve"> </w:t>
      </w:r>
      <w:proofErr w:type="spellStart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>kommerziellen</w:t>
      </w:r>
      <w:proofErr w:type="spellEnd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 xml:space="preserve"> </w:t>
      </w:r>
      <w:proofErr w:type="spellStart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>Einsatz</w:t>
      </w:r>
      <w:proofErr w:type="spellEnd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 xml:space="preserve"> </w:t>
      </w:r>
      <w:proofErr w:type="spellStart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>bestimmt</w:t>
      </w:r>
      <w:proofErr w:type="spellEnd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 xml:space="preserve"> </w:t>
      </w:r>
      <w:proofErr w:type="spellStart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>sind</w:t>
      </w:r>
      <w:proofErr w:type="spellEnd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 xml:space="preserve">, </w:t>
      </w:r>
      <w:proofErr w:type="spellStart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>oder</w:t>
      </w:r>
      <w:proofErr w:type="spellEnd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 xml:space="preserve"> </w:t>
      </w:r>
      <w:proofErr w:type="spellStart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>das</w:t>
      </w:r>
      <w:proofErr w:type="spellEnd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 xml:space="preserve"> </w:t>
      </w:r>
      <w:proofErr w:type="spellStart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>Honigerzeugungsgebiet</w:t>
      </w:r>
      <w:proofErr w:type="spellEnd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 xml:space="preserve"> </w:t>
      </w:r>
      <w:proofErr w:type="spellStart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>muss</w:t>
      </w:r>
      <w:proofErr w:type="spellEnd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 xml:space="preserve"> </w:t>
      </w:r>
      <w:proofErr w:type="spellStart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>bekannt</w:t>
      </w:r>
      <w:proofErr w:type="spellEnd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 xml:space="preserve"> </w:t>
      </w:r>
      <w:proofErr w:type="spellStart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>sein</w:t>
      </w:r>
      <w:proofErr w:type="spellEnd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>.</w:t>
      </w:r>
    </w:p>
    <w:p w14:paraId="0C8726F0" w14:textId="77777777" w:rsidR="00476E53" w:rsidRPr="00476E53" w:rsidRDefault="00476E53" w:rsidP="00476E53">
      <w:pPr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</w:pPr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 xml:space="preserve">2. </w:t>
      </w:r>
      <w:proofErr w:type="spellStart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>Der</w:t>
      </w:r>
      <w:proofErr w:type="spellEnd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 xml:space="preserve"> </w:t>
      </w:r>
      <w:proofErr w:type="spellStart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>für</w:t>
      </w:r>
      <w:proofErr w:type="spellEnd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 xml:space="preserve"> die </w:t>
      </w:r>
      <w:proofErr w:type="spellStart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>Analyse</w:t>
      </w:r>
      <w:proofErr w:type="spellEnd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 xml:space="preserve"> </w:t>
      </w:r>
      <w:proofErr w:type="spellStart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>gesammelte</w:t>
      </w:r>
      <w:proofErr w:type="spellEnd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 xml:space="preserve"> </w:t>
      </w:r>
      <w:proofErr w:type="spellStart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>Honig</w:t>
      </w:r>
      <w:proofErr w:type="spellEnd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 xml:space="preserve"> </w:t>
      </w:r>
      <w:proofErr w:type="spellStart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>muss</w:t>
      </w:r>
      <w:proofErr w:type="spellEnd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 xml:space="preserve"> </w:t>
      </w:r>
      <w:proofErr w:type="spellStart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>aus</w:t>
      </w:r>
      <w:proofErr w:type="spellEnd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 xml:space="preserve"> </w:t>
      </w:r>
      <w:proofErr w:type="spellStart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>ein</w:t>
      </w:r>
      <w:proofErr w:type="spellEnd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 xml:space="preserve"> und </w:t>
      </w:r>
      <w:proofErr w:type="spellStart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>derselben</w:t>
      </w:r>
      <w:proofErr w:type="spellEnd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 xml:space="preserve"> </w:t>
      </w:r>
      <w:proofErr w:type="spellStart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>Charge</w:t>
      </w:r>
      <w:proofErr w:type="spellEnd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 xml:space="preserve"> </w:t>
      </w:r>
      <w:proofErr w:type="spellStart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>stammen</w:t>
      </w:r>
      <w:proofErr w:type="spellEnd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 xml:space="preserve">, </w:t>
      </w:r>
      <w:proofErr w:type="spellStart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>gut</w:t>
      </w:r>
      <w:proofErr w:type="spellEnd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 xml:space="preserve"> </w:t>
      </w:r>
      <w:proofErr w:type="spellStart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>homogenisiert</w:t>
      </w:r>
      <w:proofErr w:type="spellEnd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 xml:space="preserve">, FRISCH, NICHT </w:t>
      </w:r>
      <w:proofErr w:type="spellStart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>gepastorisiert</w:t>
      </w:r>
      <w:proofErr w:type="spellEnd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 xml:space="preserve"> und </w:t>
      </w:r>
      <w:proofErr w:type="spellStart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>auf</w:t>
      </w:r>
      <w:proofErr w:type="spellEnd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 xml:space="preserve"> </w:t>
      </w:r>
      <w:proofErr w:type="spellStart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>keinen</w:t>
      </w:r>
      <w:proofErr w:type="spellEnd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 xml:space="preserve"> Fall </w:t>
      </w:r>
      <w:proofErr w:type="spellStart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>über</w:t>
      </w:r>
      <w:proofErr w:type="spellEnd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 xml:space="preserve"> 45 °C </w:t>
      </w:r>
      <w:proofErr w:type="spellStart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>erhitzt</w:t>
      </w:r>
      <w:proofErr w:type="spellEnd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 xml:space="preserve"> </w:t>
      </w:r>
      <w:proofErr w:type="spellStart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>sein</w:t>
      </w:r>
      <w:proofErr w:type="spellEnd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>.</w:t>
      </w:r>
    </w:p>
    <w:p w14:paraId="37ED6D33" w14:textId="77777777" w:rsidR="00476E53" w:rsidRPr="00476E53" w:rsidRDefault="00476E53" w:rsidP="00476E53">
      <w:pPr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</w:pPr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 xml:space="preserve">3. </w:t>
      </w:r>
      <w:proofErr w:type="spellStart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>Geben</w:t>
      </w:r>
      <w:proofErr w:type="spellEnd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 xml:space="preserve"> </w:t>
      </w:r>
      <w:proofErr w:type="spellStart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>Sie</w:t>
      </w:r>
      <w:proofErr w:type="spellEnd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 xml:space="preserve"> </w:t>
      </w:r>
      <w:proofErr w:type="spellStart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>den</w:t>
      </w:r>
      <w:proofErr w:type="spellEnd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 xml:space="preserve"> </w:t>
      </w:r>
      <w:proofErr w:type="spellStart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>Honig</w:t>
      </w:r>
      <w:proofErr w:type="spellEnd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 xml:space="preserve"> (1,5 kg </w:t>
      </w:r>
      <w:proofErr w:type="spellStart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>oder</w:t>
      </w:r>
      <w:proofErr w:type="spellEnd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 xml:space="preserve"> 500 g (</w:t>
      </w:r>
      <w:proofErr w:type="spellStart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>nur</w:t>
      </w:r>
      <w:proofErr w:type="spellEnd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 xml:space="preserve"> </w:t>
      </w:r>
      <w:proofErr w:type="spellStart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>chemische</w:t>
      </w:r>
      <w:proofErr w:type="spellEnd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 xml:space="preserve"> </w:t>
      </w:r>
      <w:proofErr w:type="spellStart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>Analyse</w:t>
      </w:r>
      <w:proofErr w:type="spellEnd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 xml:space="preserve">)) in </w:t>
      </w:r>
      <w:proofErr w:type="spellStart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>ein</w:t>
      </w:r>
      <w:proofErr w:type="spellEnd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 xml:space="preserve"> </w:t>
      </w:r>
      <w:proofErr w:type="spellStart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>geeignetes</w:t>
      </w:r>
      <w:proofErr w:type="spellEnd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 xml:space="preserve">, </w:t>
      </w:r>
      <w:proofErr w:type="spellStart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>transportsicheres</w:t>
      </w:r>
      <w:proofErr w:type="spellEnd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 xml:space="preserve"> </w:t>
      </w:r>
      <w:proofErr w:type="spellStart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>Behältnis</w:t>
      </w:r>
      <w:proofErr w:type="spellEnd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>.</w:t>
      </w:r>
    </w:p>
    <w:p w14:paraId="2A831738" w14:textId="77777777" w:rsidR="00476E53" w:rsidRPr="00476E53" w:rsidRDefault="00476E53" w:rsidP="00476E53">
      <w:pPr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</w:pPr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 xml:space="preserve">4. </w:t>
      </w:r>
      <w:proofErr w:type="spellStart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>Füllen</w:t>
      </w:r>
      <w:proofErr w:type="spellEnd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 xml:space="preserve"> </w:t>
      </w:r>
      <w:proofErr w:type="spellStart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>Sie</w:t>
      </w:r>
      <w:proofErr w:type="spellEnd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 xml:space="preserve"> die Formulare (</w:t>
      </w:r>
      <w:proofErr w:type="spellStart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>Probenahmefragebogen</w:t>
      </w:r>
      <w:proofErr w:type="spellEnd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 xml:space="preserve"> und </w:t>
      </w:r>
      <w:proofErr w:type="spellStart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>Einverständniserklärung</w:t>
      </w:r>
      <w:proofErr w:type="spellEnd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 xml:space="preserve">) </w:t>
      </w:r>
      <w:proofErr w:type="spellStart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>aus</w:t>
      </w:r>
      <w:proofErr w:type="spellEnd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 xml:space="preserve">, </w:t>
      </w:r>
      <w:proofErr w:type="spellStart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>drucken</w:t>
      </w:r>
      <w:proofErr w:type="spellEnd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 xml:space="preserve"> </w:t>
      </w:r>
      <w:proofErr w:type="spellStart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>Sie</w:t>
      </w:r>
      <w:proofErr w:type="spellEnd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 xml:space="preserve"> </w:t>
      </w:r>
      <w:proofErr w:type="spellStart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>sie</w:t>
      </w:r>
      <w:proofErr w:type="spellEnd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 xml:space="preserve"> </w:t>
      </w:r>
      <w:proofErr w:type="spellStart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>aus</w:t>
      </w:r>
      <w:proofErr w:type="spellEnd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 xml:space="preserve"> und </w:t>
      </w:r>
      <w:proofErr w:type="spellStart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>legen</w:t>
      </w:r>
      <w:proofErr w:type="spellEnd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 xml:space="preserve"> </w:t>
      </w:r>
      <w:proofErr w:type="spellStart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>Sie</w:t>
      </w:r>
      <w:proofErr w:type="spellEnd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 xml:space="preserve"> </w:t>
      </w:r>
      <w:proofErr w:type="spellStart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>sie</w:t>
      </w:r>
      <w:proofErr w:type="spellEnd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 xml:space="preserve"> </w:t>
      </w:r>
      <w:proofErr w:type="spellStart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>der</w:t>
      </w:r>
      <w:proofErr w:type="spellEnd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 xml:space="preserve"> </w:t>
      </w:r>
      <w:proofErr w:type="spellStart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>Honigprobe</w:t>
      </w:r>
      <w:proofErr w:type="spellEnd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 xml:space="preserve"> bei. </w:t>
      </w:r>
    </w:p>
    <w:p w14:paraId="6C4D09AF" w14:textId="021E8315" w:rsidR="00F25768" w:rsidRPr="00476E53" w:rsidRDefault="00476E53" w:rsidP="00476E53">
      <w:pPr>
        <w:rPr>
          <w:sz w:val="28"/>
          <w:szCs w:val="28"/>
        </w:rPr>
      </w:pPr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 xml:space="preserve">5. </w:t>
      </w:r>
      <w:proofErr w:type="spellStart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>Lagern</w:t>
      </w:r>
      <w:proofErr w:type="spellEnd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 xml:space="preserve"> </w:t>
      </w:r>
      <w:proofErr w:type="spellStart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>Sie</w:t>
      </w:r>
      <w:proofErr w:type="spellEnd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 xml:space="preserve"> die </w:t>
      </w:r>
      <w:proofErr w:type="spellStart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>Honigprobe</w:t>
      </w:r>
      <w:proofErr w:type="spellEnd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 xml:space="preserve"> an </w:t>
      </w:r>
      <w:proofErr w:type="spellStart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>einem</w:t>
      </w:r>
      <w:proofErr w:type="spellEnd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 xml:space="preserve"> </w:t>
      </w:r>
      <w:proofErr w:type="spellStart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>kühlen</w:t>
      </w:r>
      <w:proofErr w:type="spellEnd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 xml:space="preserve"> </w:t>
      </w:r>
      <w:proofErr w:type="spellStart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>Ort</w:t>
      </w:r>
      <w:proofErr w:type="spellEnd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 xml:space="preserve">, </w:t>
      </w:r>
      <w:proofErr w:type="spellStart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>während</w:t>
      </w:r>
      <w:proofErr w:type="spellEnd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 xml:space="preserve"> </w:t>
      </w:r>
      <w:proofErr w:type="spellStart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>Sie</w:t>
      </w:r>
      <w:proofErr w:type="spellEnd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 xml:space="preserve"> </w:t>
      </w:r>
      <w:proofErr w:type="spellStart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>auf</w:t>
      </w:r>
      <w:proofErr w:type="spellEnd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 xml:space="preserve"> die </w:t>
      </w:r>
      <w:proofErr w:type="spellStart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>Versandanweisungen</w:t>
      </w:r>
      <w:proofErr w:type="spellEnd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 xml:space="preserve"> </w:t>
      </w:r>
      <w:proofErr w:type="spellStart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>warten</w:t>
      </w:r>
      <w:proofErr w:type="spellEnd"/>
      <w:r w:rsidRPr="00476E53">
        <w:rPr>
          <w:rFonts w:asciiTheme="minorHAnsi" w:eastAsia="Times New Roman" w:hAnsiTheme="minorHAnsi" w:cstheme="minorHAnsi"/>
          <w:color w:val="2F5496" w:themeColor="accent1" w:themeShade="BF"/>
          <w:sz w:val="28"/>
          <w:szCs w:val="28"/>
          <w:lang w:val="it-IT"/>
        </w:rPr>
        <w:t>.</w:t>
      </w:r>
    </w:p>
    <w:sectPr w:rsidR="00F25768" w:rsidRPr="00476E53" w:rsidSect="005F3303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6" w:h="16838"/>
      <w:pgMar w:top="1418" w:right="1418" w:bottom="1418" w:left="851" w:header="709" w:footer="709" w:gutter="0"/>
      <w:pgNumType w:start="1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DD703C1" w14:textId="77777777" w:rsidR="00F26EDC" w:rsidRDefault="00F26EDC">
      <w:pPr>
        <w:spacing w:after="0" w:line="240" w:lineRule="auto"/>
      </w:pPr>
      <w:r>
        <w:separator/>
      </w:r>
    </w:p>
  </w:endnote>
  <w:endnote w:type="continuationSeparator" w:id="0">
    <w:p w14:paraId="54485273" w14:textId="77777777" w:rsidR="00F26EDC" w:rsidRDefault="00F26EDC">
      <w:pPr>
        <w:spacing w:after="0" w:line="240" w:lineRule="auto"/>
      </w:pPr>
      <w:r>
        <w:continuationSeparator/>
      </w:r>
    </w:p>
  </w:endnote>
  <w:endnote w:type="continuationNotice" w:id="1">
    <w:p w14:paraId="2DF525E1" w14:textId="77777777" w:rsidR="00F26EDC" w:rsidRDefault="00F26EDC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Noto Sans Symbols">
    <w:altName w:val="Times New Roman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E00D57" w14:textId="77777777" w:rsidR="00935060" w:rsidRDefault="00935060">
    <w:pPr>
      <w:pStyle w:val="Fuzeil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B80FC2" w14:textId="77777777" w:rsidR="005F3303" w:rsidRDefault="00246CAE">
    <w:pPr>
      <w:pBdr>
        <w:top w:val="nil"/>
        <w:left w:val="nil"/>
        <w:bottom w:val="nil"/>
        <w:right w:val="nil"/>
        <w:between w:val="nil"/>
      </w:pBdr>
      <w:tabs>
        <w:tab w:val="center" w:pos="4252"/>
        <w:tab w:val="right" w:pos="8504"/>
      </w:tabs>
      <w:spacing w:after="0" w:line="240" w:lineRule="auto"/>
      <w:jc w:val="right"/>
      <w:rPr>
        <w:color w:val="000000"/>
      </w:rPr>
    </w:pPr>
    <w:r>
      <w:rPr>
        <w:color w:val="000000"/>
      </w:rPr>
      <w:fldChar w:fldCharType="begin"/>
    </w:r>
    <w:r>
      <w:rPr>
        <w:color w:val="000000"/>
      </w:rPr>
      <w:instrText>PAGE</w:instrText>
    </w:r>
    <w:r>
      <w:rPr>
        <w:color w:val="000000"/>
      </w:rPr>
      <w:fldChar w:fldCharType="separate"/>
    </w:r>
    <w:r>
      <w:rPr>
        <w:noProof/>
        <w:color w:val="000000"/>
      </w:rPr>
      <w:t>1</w:t>
    </w:r>
    <w:r>
      <w:rPr>
        <w:color w:val="000000"/>
      </w:rPr>
      <w:fldChar w:fldCharType="end"/>
    </w:r>
  </w:p>
  <w:p w14:paraId="144147CB" w14:textId="77777777" w:rsidR="005F3303" w:rsidRDefault="005F3303">
    <w:pPr>
      <w:pBdr>
        <w:top w:val="nil"/>
        <w:left w:val="nil"/>
        <w:bottom w:val="nil"/>
        <w:right w:val="nil"/>
        <w:between w:val="nil"/>
      </w:pBdr>
      <w:tabs>
        <w:tab w:val="center" w:pos="4252"/>
        <w:tab w:val="right" w:pos="8504"/>
      </w:tabs>
      <w:spacing w:after="0" w:line="240" w:lineRule="auto"/>
      <w:rPr>
        <w:color w:val="00000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FBA45E" w14:textId="77777777" w:rsidR="00935060" w:rsidRDefault="00935060">
    <w:pPr>
      <w:pStyle w:val="Fuzeil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7B36D93" w14:textId="77777777" w:rsidR="00F26EDC" w:rsidRDefault="00F26EDC">
      <w:pPr>
        <w:spacing w:after="0" w:line="240" w:lineRule="auto"/>
      </w:pPr>
      <w:r>
        <w:separator/>
      </w:r>
    </w:p>
  </w:footnote>
  <w:footnote w:type="continuationSeparator" w:id="0">
    <w:p w14:paraId="27459371" w14:textId="77777777" w:rsidR="00F26EDC" w:rsidRDefault="00F26EDC">
      <w:pPr>
        <w:spacing w:after="0" w:line="240" w:lineRule="auto"/>
      </w:pPr>
      <w:r>
        <w:continuationSeparator/>
      </w:r>
    </w:p>
  </w:footnote>
  <w:footnote w:type="continuationNotice" w:id="1">
    <w:p w14:paraId="40709428" w14:textId="77777777" w:rsidR="00F26EDC" w:rsidRDefault="00F26EDC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72CED9" w14:textId="77777777" w:rsidR="00935060" w:rsidRDefault="00935060">
    <w:pPr>
      <w:pStyle w:val="Kopfzeil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0469CC" w14:textId="16C1B86F" w:rsidR="005F3303" w:rsidRDefault="00935060">
    <w:pPr>
      <w:pStyle w:val="Kopfzeile"/>
    </w:pPr>
    <w:r>
      <w:rPr>
        <w:rFonts w:eastAsia="Times New Roman" w:cs="Times New Roman"/>
        <w:b/>
        <w:noProof/>
        <w:szCs w:val="24"/>
        <w:lang w:val="it-IT"/>
      </w:rPr>
      <w:drawing>
        <wp:anchor distT="0" distB="0" distL="114300" distR="114300" simplePos="0" relativeHeight="251658242" behindDoc="0" locked="0" layoutInCell="1" allowOverlap="1" wp14:anchorId="20CD2AF4" wp14:editId="6E305B35">
          <wp:simplePos x="0" y="0"/>
          <wp:positionH relativeFrom="column">
            <wp:posOffset>5860415</wp:posOffset>
          </wp:positionH>
          <wp:positionV relativeFrom="paragraph">
            <wp:posOffset>-222885</wp:posOffset>
          </wp:positionV>
          <wp:extent cx="907200" cy="493200"/>
          <wp:effectExtent l="0" t="0" r="7620" b="2540"/>
          <wp:wrapNone/>
          <wp:docPr id="16" name="Immagine 1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07200" cy="4932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246CAE">
      <w:rPr>
        <w:noProof/>
      </w:rPr>
      <w:drawing>
        <wp:anchor distT="0" distB="0" distL="114300" distR="114300" simplePos="0" relativeHeight="251658241" behindDoc="1" locked="0" layoutInCell="1" hidden="0" allowOverlap="1" wp14:anchorId="70984ECD" wp14:editId="1E140084">
          <wp:simplePos x="0" y="0"/>
          <wp:positionH relativeFrom="column">
            <wp:posOffset>552450</wp:posOffset>
          </wp:positionH>
          <wp:positionV relativeFrom="paragraph">
            <wp:posOffset>-92710</wp:posOffset>
          </wp:positionV>
          <wp:extent cx="900430" cy="448310"/>
          <wp:effectExtent l="0" t="0" r="0" b="8890"/>
          <wp:wrapTight wrapText="bothSides">
            <wp:wrapPolygon edited="0">
              <wp:start x="0" y="0"/>
              <wp:lineTo x="0" y="21110"/>
              <wp:lineTo x="21021" y="21110"/>
              <wp:lineTo x="21021" y="0"/>
              <wp:lineTo x="0" y="0"/>
            </wp:wrapPolygon>
          </wp:wrapTight>
          <wp:docPr id="17" name="image1.png" descr="PRIMA: investigación e innovación en el área del Mediterráneo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36" name="image1.png" descr="PRIMA: investigación e innovación en el área del Mediterráneo"/>
                  <pic:cNvPicPr preferRelativeResize="0"/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900430" cy="44831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  <w:r w:rsidR="00246CAE">
      <w:rPr>
        <w:noProof/>
      </w:rPr>
      <w:drawing>
        <wp:anchor distT="0" distB="0" distL="114300" distR="114300" simplePos="0" relativeHeight="251658240" behindDoc="1" locked="0" layoutInCell="1" hidden="0" allowOverlap="1" wp14:anchorId="00648D1E" wp14:editId="2C865E1D">
          <wp:simplePos x="0" y="0"/>
          <wp:positionH relativeFrom="column">
            <wp:posOffset>0</wp:posOffset>
          </wp:positionH>
          <wp:positionV relativeFrom="paragraph">
            <wp:posOffset>-93041</wp:posOffset>
          </wp:positionV>
          <wp:extent cx="506730" cy="518160"/>
          <wp:effectExtent l="0" t="0" r="7620" b="0"/>
          <wp:wrapTight wrapText="bothSides">
            <wp:wrapPolygon edited="0">
              <wp:start x="5684" y="0"/>
              <wp:lineTo x="0" y="3971"/>
              <wp:lineTo x="0" y="18265"/>
              <wp:lineTo x="5684" y="20647"/>
              <wp:lineTo x="15429" y="20647"/>
              <wp:lineTo x="21113" y="19853"/>
              <wp:lineTo x="21113" y="3971"/>
              <wp:lineTo x="15429" y="0"/>
              <wp:lineTo x="5684" y="0"/>
            </wp:wrapPolygon>
          </wp:wrapTight>
          <wp:docPr id="19" name="image5.png" descr="Immagine che contiene testo, finestra&#10;&#10;Descrizione generata automaticamente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38" name="image5.png" descr="Immagine che contiene testo, finestra&#10;&#10;Descrizione generata automaticamente"/>
                  <pic:cNvPicPr preferRelativeResize="0"/>
                </pic:nvPicPr>
                <pic:blipFill>
                  <a:blip r:embed="rId3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506730" cy="51816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500C5C" w14:textId="77777777" w:rsidR="00935060" w:rsidRDefault="00935060">
    <w:pPr>
      <w:pStyle w:val="Kopfzeil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AB6532"/>
    <w:multiLevelType w:val="multilevel"/>
    <w:tmpl w:val="00F05A58"/>
    <w:lvl w:ilvl="0">
      <w:start w:val="1"/>
      <w:numFmt w:val="bullet"/>
      <w:lvlText w:val="❖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" w15:restartNumberingAfterBreak="0">
    <w:nsid w:val="13270105"/>
    <w:multiLevelType w:val="hybridMultilevel"/>
    <w:tmpl w:val="B66E2360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F3A2E2B"/>
    <w:multiLevelType w:val="multilevel"/>
    <w:tmpl w:val="A78C5468"/>
    <w:lvl w:ilvl="0">
      <w:start w:val="1"/>
      <w:numFmt w:val="bullet"/>
      <w:lvlText w:val="⮚"/>
      <w:lvlJc w:val="left"/>
      <w:pPr>
        <w:ind w:left="108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25184BC8"/>
    <w:multiLevelType w:val="multilevel"/>
    <w:tmpl w:val="F714643E"/>
    <w:lvl w:ilvl="0">
      <w:start w:val="1"/>
      <w:numFmt w:val="bullet"/>
      <w:lvlText w:val="⮚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4" w15:restartNumberingAfterBreak="0">
    <w:nsid w:val="28FD2C66"/>
    <w:multiLevelType w:val="hybridMultilevel"/>
    <w:tmpl w:val="1A769236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4CB1EEE"/>
    <w:multiLevelType w:val="multilevel"/>
    <w:tmpl w:val="9AC270B4"/>
    <w:lvl w:ilvl="0">
      <w:start w:val="1"/>
      <w:numFmt w:val="bullet"/>
      <w:lvlText w:val="⮚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6" w15:restartNumberingAfterBreak="0">
    <w:nsid w:val="35262D06"/>
    <w:multiLevelType w:val="hybridMultilevel"/>
    <w:tmpl w:val="7E7A8E62"/>
    <w:lvl w:ilvl="0" w:tplc="B0065DD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lang w:val="it-I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6CA768F"/>
    <w:multiLevelType w:val="hybridMultilevel"/>
    <w:tmpl w:val="86CCC284"/>
    <w:lvl w:ilvl="0" w:tplc="708C0E00">
      <w:start w:val="1"/>
      <w:numFmt w:val="decimal"/>
      <w:lvlText w:val="%1."/>
      <w:lvlJc w:val="left"/>
      <w:pPr>
        <w:ind w:left="720" w:hanging="360"/>
      </w:pPr>
      <w:rPr>
        <w:lang w:val="it-IT"/>
      </w:rPr>
    </w:lvl>
    <w:lvl w:ilvl="1" w:tplc="744E6810">
      <w:start w:val="1"/>
      <w:numFmt w:val="lowerLetter"/>
      <w:lvlText w:val="%2."/>
      <w:lvlJc w:val="left"/>
      <w:pPr>
        <w:ind w:left="1440" w:hanging="360"/>
      </w:pPr>
    </w:lvl>
    <w:lvl w:ilvl="2" w:tplc="8CF05504">
      <w:start w:val="1"/>
      <w:numFmt w:val="lowerRoman"/>
      <w:lvlText w:val="%3."/>
      <w:lvlJc w:val="right"/>
      <w:pPr>
        <w:ind w:left="2160" w:hanging="180"/>
      </w:pPr>
    </w:lvl>
    <w:lvl w:ilvl="3" w:tplc="D3AE469E">
      <w:start w:val="1"/>
      <w:numFmt w:val="decimal"/>
      <w:lvlText w:val="%4."/>
      <w:lvlJc w:val="left"/>
      <w:pPr>
        <w:ind w:left="2880" w:hanging="360"/>
      </w:pPr>
    </w:lvl>
    <w:lvl w:ilvl="4" w:tplc="A59CC342">
      <w:start w:val="1"/>
      <w:numFmt w:val="lowerLetter"/>
      <w:lvlText w:val="%5."/>
      <w:lvlJc w:val="left"/>
      <w:pPr>
        <w:ind w:left="3600" w:hanging="360"/>
      </w:pPr>
    </w:lvl>
    <w:lvl w:ilvl="5" w:tplc="61021F14">
      <w:start w:val="1"/>
      <w:numFmt w:val="lowerRoman"/>
      <w:lvlText w:val="%6."/>
      <w:lvlJc w:val="right"/>
      <w:pPr>
        <w:ind w:left="4320" w:hanging="180"/>
      </w:pPr>
    </w:lvl>
    <w:lvl w:ilvl="6" w:tplc="82BE1C7C">
      <w:start w:val="1"/>
      <w:numFmt w:val="decimal"/>
      <w:lvlText w:val="%7."/>
      <w:lvlJc w:val="left"/>
      <w:pPr>
        <w:ind w:left="5040" w:hanging="360"/>
      </w:pPr>
    </w:lvl>
    <w:lvl w:ilvl="7" w:tplc="4A700116">
      <w:start w:val="1"/>
      <w:numFmt w:val="lowerLetter"/>
      <w:lvlText w:val="%8."/>
      <w:lvlJc w:val="left"/>
      <w:pPr>
        <w:ind w:left="5760" w:hanging="360"/>
      </w:pPr>
    </w:lvl>
    <w:lvl w:ilvl="8" w:tplc="094E539C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A203A25"/>
    <w:multiLevelType w:val="multilevel"/>
    <w:tmpl w:val="B3BCDF06"/>
    <w:lvl w:ilvl="0">
      <w:start w:val="1"/>
      <w:numFmt w:val="bullet"/>
      <w:lvlText w:val="⮚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9" w15:restartNumberingAfterBreak="0">
    <w:nsid w:val="5A536483"/>
    <w:multiLevelType w:val="hybridMultilevel"/>
    <w:tmpl w:val="9276621C"/>
    <w:lvl w:ilvl="0" w:tplc="0410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764570553">
    <w:abstractNumId w:val="5"/>
  </w:num>
  <w:num w:numId="2" w16cid:durableId="1629120946">
    <w:abstractNumId w:val="3"/>
  </w:num>
  <w:num w:numId="3" w16cid:durableId="1588809678">
    <w:abstractNumId w:val="0"/>
  </w:num>
  <w:num w:numId="4" w16cid:durableId="146674995">
    <w:abstractNumId w:val="2"/>
  </w:num>
  <w:num w:numId="5" w16cid:durableId="1183322592">
    <w:abstractNumId w:val="8"/>
  </w:num>
  <w:num w:numId="6" w16cid:durableId="1381369608">
    <w:abstractNumId w:val="7"/>
  </w:num>
  <w:num w:numId="7" w16cid:durableId="588733509">
    <w:abstractNumId w:val="4"/>
  </w:num>
  <w:num w:numId="8" w16cid:durableId="1114247818">
    <w:abstractNumId w:val="9"/>
  </w:num>
  <w:num w:numId="9" w16cid:durableId="1340691931">
    <w:abstractNumId w:val="6"/>
  </w:num>
  <w:num w:numId="10" w16cid:durableId="179359469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283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xNjcxNDWxMDEzNrNU0lEKTi0uzszPAykwNKkFAK3/x+QtAAAA"/>
  </w:docVars>
  <w:rsids>
    <w:rsidRoot w:val="008C2189"/>
    <w:rsid w:val="000005AC"/>
    <w:rsid w:val="0000619A"/>
    <w:rsid w:val="000121D7"/>
    <w:rsid w:val="000351EC"/>
    <w:rsid w:val="00036378"/>
    <w:rsid w:val="0004049A"/>
    <w:rsid w:val="00062AA4"/>
    <w:rsid w:val="0006374D"/>
    <w:rsid w:val="0007134D"/>
    <w:rsid w:val="00072007"/>
    <w:rsid w:val="000800F2"/>
    <w:rsid w:val="0008259F"/>
    <w:rsid w:val="00094A3C"/>
    <w:rsid w:val="000B1513"/>
    <w:rsid w:val="000C6540"/>
    <w:rsid w:val="000C76F7"/>
    <w:rsid w:val="000D2454"/>
    <w:rsid w:val="000D7D03"/>
    <w:rsid w:val="000E3DAC"/>
    <w:rsid w:val="00106075"/>
    <w:rsid w:val="00116BEB"/>
    <w:rsid w:val="00120A79"/>
    <w:rsid w:val="00126341"/>
    <w:rsid w:val="00130879"/>
    <w:rsid w:val="00130F53"/>
    <w:rsid w:val="00146A7C"/>
    <w:rsid w:val="00151A84"/>
    <w:rsid w:val="00170CCA"/>
    <w:rsid w:val="001841D1"/>
    <w:rsid w:val="001970A0"/>
    <w:rsid w:val="001971FE"/>
    <w:rsid w:val="001A543C"/>
    <w:rsid w:val="001B176B"/>
    <w:rsid w:val="001E3589"/>
    <w:rsid w:val="00207CC8"/>
    <w:rsid w:val="002212A2"/>
    <w:rsid w:val="00223394"/>
    <w:rsid w:val="002251CE"/>
    <w:rsid w:val="00232EDD"/>
    <w:rsid w:val="002371E6"/>
    <w:rsid w:val="00246CAE"/>
    <w:rsid w:val="00257383"/>
    <w:rsid w:val="002724E9"/>
    <w:rsid w:val="002925DB"/>
    <w:rsid w:val="002A7D8B"/>
    <w:rsid w:val="002B3C4A"/>
    <w:rsid w:val="002D60BA"/>
    <w:rsid w:val="002E419E"/>
    <w:rsid w:val="0030417F"/>
    <w:rsid w:val="00312470"/>
    <w:rsid w:val="0032714F"/>
    <w:rsid w:val="003554EF"/>
    <w:rsid w:val="00366566"/>
    <w:rsid w:val="00366855"/>
    <w:rsid w:val="00375E0E"/>
    <w:rsid w:val="003818B2"/>
    <w:rsid w:val="00385FAD"/>
    <w:rsid w:val="003A725F"/>
    <w:rsid w:val="003D2171"/>
    <w:rsid w:val="003D2208"/>
    <w:rsid w:val="003E1248"/>
    <w:rsid w:val="003E62A9"/>
    <w:rsid w:val="003E7805"/>
    <w:rsid w:val="00415B95"/>
    <w:rsid w:val="00442E03"/>
    <w:rsid w:val="0044611A"/>
    <w:rsid w:val="004565B8"/>
    <w:rsid w:val="00457739"/>
    <w:rsid w:val="00470B92"/>
    <w:rsid w:val="00474251"/>
    <w:rsid w:val="00476E53"/>
    <w:rsid w:val="00483F28"/>
    <w:rsid w:val="004B0577"/>
    <w:rsid w:val="004C245F"/>
    <w:rsid w:val="004C6A7E"/>
    <w:rsid w:val="004E7A5D"/>
    <w:rsid w:val="005170F7"/>
    <w:rsid w:val="00520D29"/>
    <w:rsid w:val="005343A2"/>
    <w:rsid w:val="00545017"/>
    <w:rsid w:val="0054761E"/>
    <w:rsid w:val="00551C96"/>
    <w:rsid w:val="00571686"/>
    <w:rsid w:val="0057269E"/>
    <w:rsid w:val="00572E64"/>
    <w:rsid w:val="00586B7E"/>
    <w:rsid w:val="0059322A"/>
    <w:rsid w:val="005A58D2"/>
    <w:rsid w:val="005A757B"/>
    <w:rsid w:val="005B6EAA"/>
    <w:rsid w:val="005E0A58"/>
    <w:rsid w:val="005E34DE"/>
    <w:rsid w:val="005E657D"/>
    <w:rsid w:val="005E7DE0"/>
    <w:rsid w:val="005F133D"/>
    <w:rsid w:val="005F3303"/>
    <w:rsid w:val="005F6C7E"/>
    <w:rsid w:val="00605226"/>
    <w:rsid w:val="006170A8"/>
    <w:rsid w:val="00643074"/>
    <w:rsid w:val="00652156"/>
    <w:rsid w:val="006577FC"/>
    <w:rsid w:val="00693D56"/>
    <w:rsid w:val="006A4C62"/>
    <w:rsid w:val="006C495A"/>
    <w:rsid w:val="006C4A0E"/>
    <w:rsid w:val="006D3556"/>
    <w:rsid w:val="006D74F7"/>
    <w:rsid w:val="006E4C08"/>
    <w:rsid w:val="006F2F89"/>
    <w:rsid w:val="00706D30"/>
    <w:rsid w:val="00710111"/>
    <w:rsid w:val="0072167B"/>
    <w:rsid w:val="0072557D"/>
    <w:rsid w:val="0074145A"/>
    <w:rsid w:val="0074537C"/>
    <w:rsid w:val="00756887"/>
    <w:rsid w:val="00757EE8"/>
    <w:rsid w:val="00764A80"/>
    <w:rsid w:val="00771B0C"/>
    <w:rsid w:val="00773BAE"/>
    <w:rsid w:val="00783305"/>
    <w:rsid w:val="007A383D"/>
    <w:rsid w:val="007B4D0C"/>
    <w:rsid w:val="007C6EE4"/>
    <w:rsid w:val="007C7B01"/>
    <w:rsid w:val="007D4FFE"/>
    <w:rsid w:val="007E45AE"/>
    <w:rsid w:val="007E6002"/>
    <w:rsid w:val="007E70F7"/>
    <w:rsid w:val="007F6C2C"/>
    <w:rsid w:val="00824E2C"/>
    <w:rsid w:val="00825008"/>
    <w:rsid w:val="00834299"/>
    <w:rsid w:val="0085654E"/>
    <w:rsid w:val="008811AC"/>
    <w:rsid w:val="00893733"/>
    <w:rsid w:val="00894AE3"/>
    <w:rsid w:val="00897EAB"/>
    <w:rsid w:val="008B1F53"/>
    <w:rsid w:val="008B6F86"/>
    <w:rsid w:val="008B79CA"/>
    <w:rsid w:val="008C02B3"/>
    <w:rsid w:val="008C2189"/>
    <w:rsid w:val="008E1844"/>
    <w:rsid w:val="0090269E"/>
    <w:rsid w:val="00905650"/>
    <w:rsid w:val="009061B7"/>
    <w:rsid w:val="00920C86"/>
    <w:rsid w:val="009271C9"/>
    <w:rsid w:val="00935060"/>
    <w:rsid w:val="00950F30"/>
    <w:rsid w:val="00963157"/>
    <w:rsid w:val="00966C90"/>
    <w:rsid w:val="00981ED6"/>
    <w:rsid w:val="00994D6C"/>
    <w:rsid w:val="009A512E"/>
    <w:rsid w:val="009B11E9"/>
    <w:rsid w:val="009B1CDC"/>
    <w:rsid w:val="009B63FB"/>
    <w:rsid w:val="009C13C5"/>
    <w:rsid w:val="009C67DD"/>
    <w:rsid w:val="009C6B96"/>
    <w:rsid w:val="009D018F"/>
    <w:rsid w:val="009D14BF"/>
    <w:rsid w:val="009D1BEF"/>
    <w:rsid w:val="009E17F8"/>
    <w:rsid w:val="009E6505"/>
    <w:rsid w:val="009F673C"/>
    <w:rsid w:val="00A07283"/>
    <w:rsid w:val="00A47B6C"/>
    <w:rsid w:val="00A72E7E"/>
    <w:rsid w:val="00A74AA9"/>
    <w:rsid w:val="00A8026D"/>
    <w:rsid w:val="00A84CBE"/>
    <w:rsid w:val="00A9212D"/>
    <w:rsid w:val="00AA3BFC"/>
    <w:rsid w:val="00AA512F"/>
    <w:rsid w:val="00AB26FC"/>
    <w:rsid w:val="00AC27D0"/>
    <w:rsid w:val="00AC790B"/>
    <w:rsid w:val="00AE21BD"/>
    <w:rsid w:val="00AE615E"/>
    <w:rsid w:val="00AF747A"/>
    <w:rsid w:val="00B037E3"/>
    <w:rsid w:val="00B124AD"/>
    <w:rsid w:val="00B44966"/>
    <w:rsid w:val="00B63489"/>
    <w:rsid w:val="00B85457"/>
    <w:rsid w:val="00B95CD1"/>
    <w:rsid w:val="00B96E2E"/>
    <w:rsid w:val="00BA32AA"/>
    <w:rsid w:val="00BA7A03"/>
    <w:rsid w:val="00BB08F2"/>
    <w:rsid w:val="00BC7A80"/>
    <w:rsid w:val="00BD458A"/>
    <w:rsid w:val="00BF43E9"/>
    <w:rsid w:val="00BF4B09"/>
    <w:rsid w:val="00BF7BDC"/>
    <w:rsid w:val="00C0348C"/>
    <w:rsid w:val="00C04EC9"/>
    <w:rsid w:val="00C156EA"/>
    <w:rsid w:val="00C254E9"/>
    <w:rsid w:val="00C31A0C"/>
    <w:rsid w:val="00C372FB"/>
    <w:rsid w:val="00C446DE"/>
    <w:rsid w:val="00C46205"/>
    <w:rsid w:val="00C52B97"/>
    <w:rsid w:val="00C64E5D"/>
    <w:rsid w:val="00C67FE1"/>
    <w:rsid w:val="00C7621F"/>
    <w:rsid w:val="00C85614"/>
    <w:rsid w:val="00CB32E5"/>
    <w:rsid w:val="00CB6895"/>
    <w:rsid w:val="00CC15F5"/>
    <w:rsid w:val="00CC4010"/>
    <w:rsid w:val="00CC4800"/>
    <w:rsid w:val="00CD1B6B"/>
    <w:rsid w:val="00CD1C25"/>
    <w:rsid w:val="00CD23C4"/>
    <w:rsid w:val="00CD2DFA"/>
    <w:rsid w:val="00CE1345"/>
    <w:rsid w:val="00CF3E3C"/>
    <w:rsid w:val="00CF5DE4"/>
    <w:rsid w:val="00D04D72"/>
    <w:rsid w:val="00D1001B"/>
    <w:rsid w:val="00D26447"/>
    <w:rsid w:val="00D275AD"/>
    <w:rsid w:val="00D56764"/>
    <w:rsid w:val="00D60344"/>
    <w:rsid w:val="00D64C77"/>
    <w:rsid w:val="00D7236A"/>
    <w:rsid w:val="00D741F7"/>
    <w:rsid w:val="00D87F54"/>
    <w:rsid w:val="00D920F5"/>
    <w:rsid w:val="00DA1BDF"/>
    <w:rsid w:val="00DA705B"/>
    <w:rsid w:val="00DC6569"/>
    <w:rsid w:val="00DD4BDD"/>
    <w:rsid w:val="00DD5162"/>
    <w:rsid w:val="00DD6454"/>
    <w:rsid w:val="00DE4F47"/>
    <w:rsid w:val="00DF7376"/>
    <w:rsid w:val="00E005E8"/>
    <w:rsid w:val="00E1494F"/>
    <w:rsid w:val="00E20F9E"/>
    <w:rsid w:val="00E23AFA"/>
    <w:rsid w:val="00E3281C"/>
    <w:rsid w:val="00E37551"/>
    <w:rsid w:val="00E40110"/>
    <w:rsid w:val="00E42109"/>
    <w:rsid w:val="00E42BA3"/>
    <w:rsid w:val="00E5115F"/>
    <w:rsid w:val="00E720DF"/>
    <w:rsid w:val="00E72781"/>
    <w:rsid w:val="00E87F8C"/>
    <w:rsid w:val="00EA24BC"/>
    <w:rsid w:val="00EB552C"/>
    <w:rsid w:val="00EB6E15"/>
    <w:rsid w:val="00ED2094"/>
    <w:rsid w:val="00EE7B3B"/>
    <w:rsid w:val="00F25768"/>
    <w:rsid w:val="00F26EDC"/>
    <w:rsid w:val="00F425D7"/>
    <w:rsid w:val="00F46F1F"/>
    <w:rsid w:val="00F51B12"/>
    <w:rsid w:val="00F5305F"/>
    <w:rsid w:val="00F540D3"/>
    <w:rsid w:val="00F57083"/>
    <w:rsid w:val="00F607D4"/>
    <w:rsid w:val="00F645A1"/>
    <w:rsid w:val="00F65B9F"/>
    <w:rsid w:val="00F66FE1"/>
    <w:rsid w:val="00F67DF9"/>
    <w:rsid w:val="00F75037"/>
    <w:rsid w:val="00F80086"/>
    <w:rsid w:val="00F9112B"/>
    <w:rsid w:val="00F9235E"/>
    <w:rsid w:val="00F9362F"/>
    <w:rsid w:val="00FC5033"/>
    <w:rsid w:val="00FC63E4"/>
    <w:rsid w:val="00FC6C11"/>
    <w:rsid w:val="00FD2E6B"/>
    <w:rsid w:val="00FF2185"/>
    <w:rsid w:val="0BA16C61"/>
    <w:rsid w:val="0C472349"/>
    <w:rsid w:val="0E65E9C2"/>
    <w:rsid w:val="21659BE4"/>
    <w:rsid w:val="28FD8A68"/>
    <w:rsid w:val="3FE4D840"/>
    <w:rsid w:val="5886AD81"/>
    <w:rsid w:val="588D543E"/>
    <w:rsid w:val="6F1AA712"/>
    <w:rsid w:val="7456D538"/>
    <w:rsid w:val="7514198C"/>
    <w:rsid w:val="784BBA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E20AEA8"/>
  <w15:chartTrackingRefBased/>
  <w15:docId w15:val="{6220C903-3783-421D-B138-EACA57917D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sid w:val="00E72781"/>
    <w:pPr>
      <w:spacing w:after="200" w:line="276" w:lineRule="auto"/>
    </w:pPr>
    <w:rPr>
      <w:rFonts w:ascii="Times New Roman" w:eastAsia="Calibri" w:hAnsi="Times New Roman" w:cs="Calibri"/>
      <w:sz w:val="24"/>
      <w:lang w:val="en-GB" w:eastAsia="es-ES"/>
    </w:rPr>
  </w:style>
  <w:style w:type="paragraph" w:styleId="berschrift1">
    <w:name w:val="heading 1"/>
    <w:basedOn w:val="Standard"/>
    <w:next w:val="Standard"/>
    <w:link w:val="berschrift1Zchn"/>
    <w:uiPriority w:val="9"/>
    <w:qFormat/>
    <w:rsid w:val="008C218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berschrift2">
    <w:name w:val="heading 2"/>
    <w:basedOn w:val="Standard"/>
    <w:next w:val="Standard"/>
    <w:link w:val="berschrift2Zchn"/>
    <w:uiPriority w:val="9"/>
    <w:unhideWhenUsed/>
    <w:qFormat/>
    <w:rsid w:val="008C218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berschrift3">
    <w:name w:val="heading 3"/>
    <w:basedOn w:val="Standard"/>
    <w:next w:val="Standard"/>
    <w:link w:val="berschrift3Zchn"/>
    <w:uiPriority w:val="9"/>
    <w:unhideWhenUsed/>
    <w:qFormat/>
    <w:rsid w:val="00207CC8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Cs w:val="24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Kopfzeile">
    <w:name w:val="header"/>
    <w:basedOn w:val="Standard"/>
    <w:link w:val="KopfzeileZchn"/>
    <w:uiPriority w:val="99"/>
    <w:unhideWhenUsed/>
    <w:rsid w:val="008C2189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8C2189"/>
    <w:rPr>
      <w:rFonts w:ascii="Calibri" w:eastAsia="Calibri" w:hAnsi="Calibri" w:cs="Calibri"/>
      <w:lang w:val="en-GB" w:eastAsia="es-ES"/>
    </w:rPr>
  </w:style>
  <w:style w:type="character" w:customStyle="1" w:styleId="berschrift1Zchn">
    <w:name w:val="Überschrift 1 Zchn"/>
    <w:basedOn w:val="Absatz-Standardschriftart"/>
    <w:link w:val="berschrift1"/>
    <w:uiPriority w:val="9"/>
    <w:rsid w:val="008C2189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GB" w:eastAsia="es-ES"/>
    </w:rPr>
  </w:style>
  <w:style w:type="character" w:customStyle="1" w:styleId="berschrift2Zchn">
    <w:name w:val="Überschrift 2 Zchn"/>
    <w:basedOn w:val="Absatz-Standardschriftart"/>
    <w:link w:val="berschrift2"/>
    <w:uiPriority w:val="9"/>
    <w:rsid w:val="008C2189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GB" w:eastAsia="es-ES"/>
    </w:rPr>
  </w:style>
  <w:style w:type="paragraph" w:styleId="Listenabsatz">
    <w:name w:val="List Paragraph"/>
    <w:basedOn w:val="Standard"/>
    <w:uiPriority w:val="34"/>
    <w:qFormat/>
    <w:rsid w:val="008C2189"/>
    <w:pPr>
      <w:ind w:left="720"/>
      <w:contextualSpacing/>
    </w:pPr>
  </w:style>
  <w:style w:type="paragraph" w:styleId="Beschriftung">
    <w:name w:val="caption"/>
    <w:basedOn w:val="Standard"/>
    <w:next w:val="Standard"/>
    <w:uiPriority w:val="35"/>
    <w:unhideWhenUsed/>
    <w:qFormat/>
    <w:rsid w:val="007A383D"/>
    <w:pPr>
      <w:spacing w:line="240" w:lineRule="auto"/>
    </w:pPr>
    <w:rPr>
      <w:i/>
      <w:iCs/>
      <w:color w:val="44546A" w:themeColor="text2"/>
      <w:sz w:val="18"/>
      <w:szCs w:val="18"/>
    </w:rPr>
  </w:style>
  <w:style w:type="character" w:customStyle="1" w:styleId="berschrift3Zchn">
    <w:name w:val="Überschrift 3 Zchn"/>
    <w:basedOn w:val="Absatz-Standardschriftart"/>
    <w:link w:val="berschrift3"/>
    <w:uiPriority w:val="9"/>
    <w:rsid w:val="00207CC8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en-GB" w:eastAsia="es-ES"/>
    </w:rPr>
  </w:style>
  <w:style w:type="paragraph" w:styleId="Fuzeile">
    <w:name w:val="footer"/>
    <w:basedOn w:val="Standard"/>
    <w:link w:val="FuzeileZchn"/>
    <w:uiPriority w:val="99"/>
    <w:unhideWhenUsed/>
    <w:rsid w:val="00B44966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B44966"/>
    <w:rPr>
      <w:rFonts w:ascii="Times New Roman" w:eastAsia="Calibri" w:hAnsi="Times New Roman" w:cs="Calibri"/>
      <w:sz w:val="24"/>
      <w:lang w:val="en-GB" w:eastAsia="es-ES"/>
    </w:rPr>
  </w:style>
  <w:style w:type="character" w:styleId="Kommentarzeichen">
    <w:name w:val="annotation reference"/>
    <w:basedOn w:val="Absatz-Standardschriftart"/>
    <w:uiPriority w:val="99"/>
    <w:semiHidden/>
    <w:unhideWhenUsed/>
    <w:rsid w:val="00AA3BFC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unhideWhenUsed/>
    <w:rsid w:val="00AA3BFC"/>
    <w:pPr>
      <w:spacing w:line="240" w:lineRule="auto"/>
    </w:pPr>
    <w:rPr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rsid w:val="00AA3BFC"/>
    <w:rPr>
      <w:rFonts w:ascii="Times New Roman" w:eastAsia="Calibri" w:hAnsi="Times New Roman" w:cs="Calibri"/>
      <w:sz w:val="20"/>
      <w:szCs w:val="20"/>
      <w:lang w:val="en-GB" w:eastAsia="es-ES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AA3BFC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AA3BFC"/>
    <w:rPr>
      <w:rFonts w:ascii="Times New Roman" w:eastAsia="Calibri" w:hAnsi="Times New Roman" w:cs="Calibri"/>
      <w:b/>
      <w:bCs/>
      <w:sz w:val="20"/>
      <w:szCs w:val="20"/>
      <w:lang w:val="en-GB" w:eastAsia="es-E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28698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0C80BC662B6C1641B5F722E620292A03" ma:contentTypeVersion="14" ma:contentTypeDescription="Creare un nuovo documento." ma:contentTypeScope="" ma:versionID="3dfc4ddb866055913c5bb10bfb038564">
  <xsd:schema xmlns:xsd="http://www.w3.org/2001/XMLSchema" xmlns:xs="http://www.w3.org/2001/XMLSchema" xmlns:p="http://schemas.microsoft.com/office/2006/metadata/properties" xmlns:ns3="5be2eaf3-6471-4667-b101-18e4c244c534" xmlns:ns4="050c66b0-69c2-4bf8-9fd0-c3b666af1d53" targetNamespace="http://schemas.microsoft.com/office/2006/metadata/properties" ma:root="true" ma:fieldsID="fcc30e1a2f3b9902c5a08f3c282078a8" ns3:_="" ns4:_="">
    <xsd:import namespace="5be2eaf3-6471-4667-b101-18e4c244c534"/>
    <xsd:import namespace="050c66b0-69c2-4bf8-9fd0-c3b666af1d53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Location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be2eaf3-6471-4667-b101-18e4c244c53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50c66b0-69c2-4bf8-9fd0-c3b666af1d5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Condiviso con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Condiviso con dettagli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Hash suggerimento condivisione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i contenuto"/>
        <xsd:element ref="dc:title" minOccurs="0" maxOccurs="1" ma:index="4" ma:displayName="Tito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B1CB89B7-6AD8-4D78-A30D-ACC51BF84FA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F4257CD-CE50-4F61-84D5-DBD8DD0CD92F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2F4DD0AE-64B8-4A33-9D4C-96E4B7C0C41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be2eaf3-6471-4667-b101-18e4c244c534"/>
    <ds:schemaRef ds:uri="050c66b0-69c2-4bf8-9fd0-c3b666af1d5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572BCC8A-5C8F-4BDD-8BB9-120DD16CFFEB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21</Words>
  <Characters>2657</Characters>
  <Application>Microsoft Office Word</Application>
  <DocSecurity>4</DocSecurity>
  <Lines>22</Lines>
  <Paragraphs>6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netti, Antonio (CREA-AA)</dc:creator>
  <cp:keywords/>
  <dc:description/>
  <cp:lastModifiedBy>ikb hp2</cp:lastModifiedBy>
  <cp:revision>2</cp:revision>
  <cp:lastPrinted>2022-05-30T12:12:00Z</cp:lastPrinted>
  <dcterms:created xsi:type="dcterms:W3CDTF">2022-06-27T09:56:00Z</dcterms:created>
  <dcterms:modified xsi:type="dcterms:W3CDTF">2022-06-27T09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C80BC662B6C1641B5F722E620292A03</vt:lpwstr>
  </property>
  <property fmtid="{D5CDD505-2E9C-101B-9397-08002B2CF9AE}" pid="3" name="MediaServiceImageTags">
    <vt:lpwstr/>
  </property>
</Properties>
</file>